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A5519" w14:textId="6BD2277A" w:rsidR="00506C80" w:rsidRPr="00D766A7" w:rsidRDefault="00DA6EDD" w:rsidP="0036098C">
      <w:pPr>
        <w:spacing w:after="0"/>
        <w:ind w:left="-270"/>
        <w:rPr>
          <w:sz w:val="24"/>
          <w:szCs w:val="24"/>
        </w:rPr>
      </w:pPr>
      <w:r w:rsidRPr="00557752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0" wp14:anchorId="074E2F87" wp14:editId="387580F7">
            <wp:simplePos x="0" y="0"/>
            <wp:positionH relativeFrom="margin">
              <wp:posOffset>-316230</wp:posOffset>
            </wp:positionH>
            <wp:positionV relativeFrom="paragraph">
              <wp:posOffset>335280</wp:posOffset>
            </wp:positionV>
            <wp:extent cx="1249680" cy="1676400"/>
            <wp:effectExtent l="0" t="0" r="7620" b="0"/>
            <wp:wrapSquare wrapText="bothSides"/>
            <wp:docPr id="206" name="Picture 2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06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968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6C80" w:rsidRPr="006D62BE">
        <w:rPr>
          <w:rFonts w:ascii="Impact" w:hAnsi="Impact"/>
          <w:sz w:val="36"/>
          <w:szCs w:val="28"/>
        </w:rPr>
        <w:t>For Immediate Release</w:t>
      </w:r>
      <w:r w:rsidR="00506C80">
        <w:rPr>
          <w:rFonts w:ascii="Impact" w:hAnsi="Impact"/>
          <w:sz w:val="32"/>
          <w:szCs w:val="32"/>
        </w:rPr>
        <w:t xml:space="preserve">              </w:t>
      </w:r>
      <w:r w:rsidR="0008287B">
        <w:rPr>
          <w:rFonts w:ascii="Impact" w:hAnsi="Impact"/>
          <w:sz w:val="32"/>
          <w:szCs w:val="32"/>
        </w:rPr>
        <w:t xml:space="preserve">      </w:t>
      </w:r>
      <w:r w:rsidR="00326BA1">
        <w:rPr>
          <w:rFonts w:ascii="Impact" w:hAnsi="Impact"/>
          <w:sz w:val="32"/>
          <w:szCs w:val="32"/>
        </w:rPr>
        <w:t xml:space="preserve">   </w:t>
      </w:r>
      <w:r w:rsidR="00506C80">
        <w:rPr>
          <w:rFonts w:ascii="Impact" w:hAnsi="Impact"/>
          <w:sz w:val="32"/>
          <w:szCs w:val="32"/>
        </w:rPr>
        <w:t xml:space="preserve"> </w:t>
      </w:r>
      <w:r w:rsidR="00E95DC5">
        <w:rPr>
          <w:rFonts w:ascii="Impact" w:hAnsi="Impact"/>
          <w:sz w:val="32"/>
          <w:szCs w:val="32"/>
        </w:rPr>
        <w:t xml:space="preserve">   </w:t>
      </w:r>
      <w:r w:rsidR="00EE70CE">
        <w:rPr>
          <w:rFonts w:ascii="Impact" w:hAnsi="Impact"/>
          <w:sz w:val="32"/>
          <w:szCs w:val="32"/>
        </w:rPr>
        <w:t xml:space="preserve">    </w:t>
      </w:r>
      <w:r w:rsidR="0088414B">
        <w:rPr>
          <w:rFonts w:ascii="Impact" w:hAnsi="Impact"/>
          <w:sz w:val="32"/>
          <w:szCs w:val="32"/>
        </w:rPr>
        <w:t xml:space="preserve">  </w:t>
      </w:r>
      <w:r w:rsidR="00EC276D">
        <w:rPr>
          <w:rFonts w:ascii="Impact" w:hAnsi="Impact"/>
          <w:sz w:val="32"/>
          <w:szCs w:val="32"/>
        </w:rPr>
        <w:t xml:space="preserve">  </w:t>
      </w:r>
      <w:r w:rsidR="00C55B9F">
        <w:rPr>
          <w:rFonts w:ascii="Impact" w:hAnsi="Impact"/>
          <w:sz w:val="32"/>
          <w:szCs w:val="32"/>
        </w:rPr>
        <w:t xml:space="preserve"> </w:t>
      </w:r>
      <w:r w:rsidR="005C5817">
        <w:rPr>
          <w:rFonts w:ascii="Impact" w:hAnsi="Impact"/>
          <w:sz w:val="32"/>
          <w:szCs w:val="32"/>
        </w:rPr>
        <w:t xml:space="preserve">   </w:t>
      </w:r>
      <w:r w:rsidR="0079446E">
        <w:rPr>
          <w:rFonts w:ascii="Impact" w:hAnsi="Impact"/>
          <w:sz w:val="32"/>
          <w:szCs w:val="32"/>
        </w:rPr>
        <w:t xml:space="preserve">    </w:t>
      </w:r>
      <w:r w:rsidR="005C5817">
        <w:rPr>
          <w:rFonts w:ascii="Impact" w:hAnsi="Impact"/>
          <w:sz w:val="32"/>
          <w:szCs w:val="32"/>
        </w:rPr>
        <w:t xml:space="preserve">   </w:t>
      </w:r>
      <w:r w:rsidR="0079446E">
        <w:rPr>
          <w:rFonts w:ascii="Impact" w:hAnsi="Impact"/>
          <w:sz w:val="32"/>
          <w:szCs w:val="32"/>
        </w:rPr>
        <w:t xml:space="preserve"> </w:t>
      </w:r>
      <w:r w:rsidR="00D766A7">
        <w:rPr>
          <w:rFonts w:ascii="Impact" w:hAnsi="Impact"/>
          <w:sz w:val="32"/>
          <w:szCs w:val="32"/>
        </w:rPr>
        <w:t xml:space="preserve">                                      </w:t>
      </w:r>
      <w:r w:rsidR="0079446E">
        <w:rPr>
          <w:rFonts w:ascii="Impact" w:hAnsi="Impact"/>
          <w:sz w:val="32"/>
          <w:szCs w:val="32"/>
        </w:rPr>
        <w:t xml:space="preserve"> </w:t>
      </w:r>
      <w:r w:rsidR="00D766A7">
        <w:rPr>
          <w:rFonts w:ascii="Impact" w:hAnsi="Impact"/>
          <w:sz w:val="32"/>
          <w:szCs w:val="32"/>
        </w:rPr>
        <w:t xml:space="preserve">           </w:t>
      </w:r>
      <w:r w:rsidR="0038424B">
        <w:rPr>
          <w:rFonts w:ascii="Impact" w:hAnsi="Impact"/>
          <w:sz w:val="32"/>
          <w:szCs w:val="32"/>
        </w:rPr>
        <w:t>Oct 12</w:t>
      </w:r>
      <w:r w:rsidR="007E24DE" w:rsidRPr="007E24DE">
        <w:rPr>
          <w:rFonts w:ascii="Impact" w:hAnsi="Impact"/>
          <w:sz w:val="32"/>
          <w:szCs w:val="32"/>
          <w:vertAlign w:val="superscript"/>
        </w:rPr>
        <w:t>th</w:t>
      </w:r>
      <w:r w:rsidR="005C5817">
        <w:rPr>
          <w:rFonts w:ascii="Impact" w:hAnsi="Impact"/>
          <w:sz w:val="32"/>
          <w:szCs w:val="32"/>
        </w:rPr>
        <w:t xml:space="preserve">, </w:t>
      </w:r>
      <w:proofErr w:type="gramStart"/>
      <w:r w:rsidR="005C5817">
        <w:rPr>
          <w:rFonts w:ascii="Impact" w:hAnsi="Impact"/>
          <w:sz w:val="32"/>
          <w:szCs w:val="32"/>
        </w:rPr>
        <w:t>202</w:t>
      </w:r>
      <w:r w:rsidR="007E24DE">
        <w:rPr>
          <w:rFonts w:ascii="Impact" w:hAnsi="Impact"/>
          <w:sz w:val="32"/>
          <w:szCs w:val="32"/>
        </w:rPr>
        <w:t>3</w:t>
      </w:r>
      <w:proofErr w:type="gramEnd"/>
      <w:r w:rsidR="007E24DE">
        <w:rPr>
          <w:rFonts w:ascii="Impact" w:hAnsi="Impact"/>
          <w:sz w:val="32"/>
          <w:szCs w:val="32"/>
        </w:rPr>
        <w:t xml:space="preserve"> </w:t>
      </w:r>
      <w:r w:rsidR="00506C80" w:rsidRPr="007E24DE">
        <w:rPr>
          <w:rFonts w:ascii="Impact" w:hAnsi="Impact"/>
        </w:rPr>
        <w:tab/>
      </w:r>
      <w:r w:rsidR="00506C80" w:rsidRPr="007E24DE">
        <w:rPr>
          <w:rFonts w:ascii="Impact" w:hAnsi="Impact"/>
        </w:rPr>
        <w:tab/>
      </w:r>
      <w:r w:rsidR="00B6217D">
        <w:rPr>
          <w:rFonts w:ascii="Impact" w:hAnsi="Impact"/>
        </w:rPr>
        <w:t xml:space="preserve">                  </w:t>
      </w:r>
      <w:r w:rsidR="00506C80" w:rsidRPr="007E24DE">
        <w:rPr>
          <w:sz w:val="24"/>
          <w:szCs w:val="24"/>
        </w:rPr>
        <w:t>Info: Jolie Gonzalez-Padilla</w:t>
      </w:r>
      <w:r w:rsidR="0036098C">
        <w:rPr>
          <w:sz w:val="24"/>
          <w:szCs w:val="24"/>
        </w:rPr>
        <w:t xml:space="preserve"> </w:t>
      </w:r>
      <w:r w:rsidR="00506C80" w:rsidRPr="00D766A7">
        <w:rPr>
          <w:sz w:val="24"/>
          <w:szCs w:val="24"/>
        </w:rPr>
        <w:t xml:space="preserve">Info: </w:t>
      </w:r>
      <w:r w:rsidR="00506C80" w:rsidRPr="00D766A7">
        <w:rPr>
          <w:rStyle w:val="Hyperlink"/>
          <w:sz w:val="24"/>
          <w:szCs w:val="24"/>
        </w:rPr>
        <w:t>Jolie@</w:t>
      </w:r>
      <w:r w:rsidR="0088414B" w:rsidRPr="00D766A7">
        <w:rPr>
          <w:rStyle w:val="Hyperlink"/>
          <w:sz w:val="24"/>
          <w:szCs w:val="24"/>
        </w:rPr>
        <w:t>HRFCC.org</w:t>
      </w:r>
      <w:r w:rsidR="00506C80" w:rsidRPr="00D766A7">
        <w:rPr>
          <w:sz w:val="24"/>
          <w:szCs w:val="24"/>
        </w:rPr>
        <w:t xml:space="preserve"> or (813) 407-6866</w:t>
      </w:r>
    </w:p>
    <w:p w14:paraId="4C9F508F" w14:textId="6DB33AA0" w:rsidR="00506C80" w:rsidRPr="00D766A7" w:rsidRDefault="00506C80" w:rsidP="00326BA1">
      <w:pPr>
        <w:spacing w:after="0"/>
        <w:ind w:left="-270"/>
        <w:rPr>
          <w:rFonts w:ascii="Cooper" w:eastAsia="Cooper" w:hAnsi="Cooper" w:cs="Cooper"/>
          <w:b/>
          <w:sz w:val="26"/>
          <w:szCs w:val="8"/>
        </w:rPr>
      </w:pPr>
    </w:p>
    <w:p w14:paraId="1A42F041" w14:textId="301F9BA5" w:rsidR="00CD125D" w:rsidRDefault="00E545F5" w:rsidP="00CD125D">
      <w:pPr>
        <w:shd w:val="clear" w:color="auto" w:fill="FBFBFB"/>
        <w:spacing w:after="0" w:line="240" w:lineRule="auto"/>
        <w:ind w:left="-270"/>
        <w:rPr>
          <w:rFonts w:ascii="Cooper" w:eastAsia="Cooper" w:hAnsi="Cooper" w:cs="Cooper"/>
          <w:b/>
          <w:sz w:val="42"/>
          <w:szCs w:val="42"/>
        </w:rPr>
      </w:pPr>
      <w:r w:rsidRPr="004F4D47">
        <w:rPr>
          <w:rFonts w:ascii="Cooper" w:eastAsia="Cooper" w:hAnsi="Cooper" w:cs="Cooper"/>
          <w:b/>
          <w:sz w:val="42"/>
          <w:szCs w:val="42"/>
        </w:rPr>
        <w:t>Hispanic Heritage Celebration</w:t>
      </w:r>
      <w:r w:rsidR="005C5817" w:rsidRPr="004F4D47">
        <w:rPr>
          <w:rFonts w:ascii="Cooper" w:eastAsia="Cooper" w:hAnsi="Cooper" w:cs="Cooper"/>
          <w:b/>
          <w:sz w:val="42"/>
          <w:szCs w:val="42"/>
        </w:rPr>
        <w:t xml:space="preserve"> in </w:t>
      </w:r>
      <w:r w:rsidR="004B15F6" w:rsidRPr="004F4D47">
        <w:rPr>
          <w:rFonts w:ascii="Cooper" w:eastAsia="Cooper" w:hAnsi="Cooper" w:cs="Cooper"/>
          <w:b/>
          <w:sz w:val="42"/>
          <w:szCs w:val="42"/>
        </w:rPr>
        <w:t xml:space="preserve">YBOR City </w:t>
      </w:r>
      <w:r w:rsidR="00CD125D">
        <w:rPr>
          <w:rFonts w:ascii="Cooper" w:eastAsia="Cooper" w:hAnsi="Cooper" w:cs="Cooper"/>
          <w:b/>
          <w:sz w:val="42"/>
          <w:szCs w:val="42"/>
        </w:rPr>
        <w:t>@5</w:t>
      </w:r>
      <w:r w:rsidR="00CD125D" w:rsidRPr="00CD125D">
        <w:rPr>
          <w:rFonts w:ascii="Cooper" w:eastAsia="Cooper" w:hAnsi="Cooper" w:cs="Cooper"/>
          <w:b/>
          <w:sz w:val="42"/>
          <w:szCs w:val="42"/>
          <w:vertAlign w:val="superscript"/>
        </w:rPr>
        <w:t>th</w:t>
      </w:r>
      <w:r w:rsidR="00CD125D">
        <w:rPr>
          <w:rFonts w:ascii="Cooper" w:eastAsia="Cooper" w:hAnsi="Cooper" w:cs="Cooper"/>
          <w:b/>
          <w:sz w:val="42"/>
          <w:szCs w:val="42"/>
        </w:rPr>
        <w:t xml:space="preserve"> Annual Ford Taste of Latino Festival.  #connectford</w:t>
      </w:r>
    </w:p>
    <w:p w14:paraId="66F9E040" w14:textId="2E62AAE5" w:rsidR="0079446E" w:rsidRPr="0038424B" w:rsidRDefault="0079446E" w:rsidP="00CD125D">
      <w:pPr>
        <w:shd w:val="clear" w:color="auto" w:fill="FBFBFB"/>
        <w:spacing w:after="0" w:line="240" w:lineRule="auto"/>
        <w:ind w:left="-270"/>
        <w:rPr>
          <w:rFonts w:ascii="Cooper" w:eastAsia="Cooper" w:hAnsi="Cooper" w:cs="Cooper"/>
          <w:b/>
          <w:sz w:val="46"/>
          <w:szCs w:val="46"/>
        </w:rPr>
      </w:pPr>
      <w:r w:rsidRPr="0038424B">
        <w:rPr>
          <w:rFonts w:ascii="Cooper" w:eastAsia="Cooper" w:hAnsi="Cooper" w:cs="Cooper"/>
          <w:bCs/>
          <w:color w:val="FF0000"/>
          <w:sz w:val="36"/>
          <w:szCs w:val="36"/>
        </w:rPr>
        <w:t>Ybor City’s Centennial Pk</w:t>
      </w:r>
      <w:r w:rsidR="00E545F5" w:rsidRPr="0038424B">
        <w:rPr>
          <w:rFonts w:ascii="Cooper" w:eastAsia="Cooper" w:hAnsi="Cooper" w:cs="Cooper"/>
          <w:bCs/>
          <w:color w:val="FF0000"/>
          <w:sz w:val="36"/>
          <w:szCs w:val="36"/>
        </w:rPr>
        <w:t xml:space="preserve"> on Sun,</w:t>
      </w:r>
      <w:r w:rsidR="00663365" w:rsidRPr="0038424B">
        <w:rPr>
          <w:rFonts w:ascii="Cooper" w:eastAsia="Cooper" w:hAnsi="Cooper" w:cs="Cooper"/>
          <w:bCs/>
          <w:color w:val="FF0000"/>
          <w:sz w:val="36"/>
          <w:szCs w:val="36"/>
        </w:rPr>
        <w:t xml:space="preserve"> Oct</w:t>
      </w:r>
      <w:r w:rsidR="00E545F5" w:rsidRPr="0038424B">
        <w:rPr>
          <w:rFonts w:ascii="Cooper" w:eastAsia="Cooper" w:hAnsi="Cooper" w:cs="Cooper"/>
          <w:bCs/>
          <w:color w:val="FF0000"/>
          <w:sz w:val="36"/>
          <w:szCs w:val="36"/>
        </w:rPr>
        <w:t xml:space="preserve"> </w:t>
      </w:r>
      <w:r w:rsidRPr="0038424B">
        <w:rPr>
          <w:rFonts w:ascii="Cooper" w:eastAsia="Cooper" w:hAnsi="Cooper" w:cs="Cooper"/>
          <w:bCs/>
          <w:color w:val="FF0000"/>
          <w:sz w:val="36"/>
          <w:szCs w:val="36"/>
        </w:rPr>
        <w:t>1</w:t>
      </w:r>
      <w:r w:rsidR="007E24DE" w:rsidRPr="0038424B">
        <w:rPr>
          <w:rFonts w:ascii="Cooper" w:eastAsia="Cooper" w:hAnsi="Cooper" w:cs="Cooper"/>
          <w:bCs/>
          <w:color w:val="FF0000"/>
          <w:sz w:val="36"/>
          <w:szCs w:val="36"/>
        </w:rPr>
        <w:t>5</w:t>
      </w:r>
      <w:r w:rsidR="005C5817" w:rsidRPr="0038424B">
        <w:rPr>
          <w:rFonts w:ascii="Cooper" w:eastAsia="Cooper" w:hAnsi="Cooper" w:cs="Cooper"/>
          <w:bCs/>
          <w:color w:val="FF0000"/>
          <w:sz w:val="36"/>
          <w:szCs w:val="36"/>
          <w:vertAlign w:val="superscript"/>
        </w:rPr>
        <w:t>th</w:t>
      </w:r>
    </w:p>
    <w:p w14:paraId="76C3385C" w14:textId="77777777" w:rsidR="001038DE" w:rsidRDefault="001038DE" w:rsidP="0036098C">
      <w:pPr>
        <w:shd w:val="clear" w:color="auto" w:fill="FFFFFF"/>
        <w:spacing w:after="0"/>
        <w:ind w:left="-180"/>
        <w:rPr>
          <w:rFonts w:ascii="Arial Nova" w:eastAsia="Times New Roman" w:hAnsi="Arial Nova" w:cs="Arial"/>
          <w:color w:val="020202"/>
        </w:rPr>
      </w:pPr>
    </w:p>
    <w:p w14:paraId="2EF3C135" w14:textId="6C2C3391" w:rsidR="0079446E" w:rsidRPr="004043C8" w:rsidRDefault="00CC6D03" w:rsidP="0036098C">
      <w:pPr>
        <w:shd w:val="clear" w:color="auto" w:fill="FFFFFF"/>
        <w:spacing w:after="0"/>
        <w:ind w:left="-180"/>
        <w:rPr>
          <w:rFonts w:ascii="Arial Nova" w:hAnsi="Arial Nova" w:cstheme="majorHAnsi"/>
          <w:b/>
          <w:color w:val="545454"/>
          <w:shd w:val="clear" w:color="auto" w:fill="FFFFFF"/>
        </w:rPr>
      </w:pPr>
      <w:r w:rsidRPr="00D766A7">
        <w:rPr>
          <w:rFonts w:ascii="Arial Nova" w:eastAsia="Times New Roman" w:hAnsi="Arial Nova" w:cs="Arial"/>
          <w:noProof/>
          <w:color w:val="020202"/>
          <w:sz w:val="36"/>
          <w:szCs w:val="36"/>
        </w:rPr>
        <w:drawing>
          <wp:anchor distT="0" distB="0" distL="114300" distR="114300" simplePos="0" relativeHeight="251662336" behindDoc="0" locked="0" layoutInCell="1" allowOverlap="1" wp14:anchorId="06B478C4" wp14:editId="77143F06">
            <wp:simplePos x="0" y="0"/>
            <wp:positionH relativeFrom="margin">
              <wp:align>right</wp:align>
            </wp:positionH>
            <wp:positionV relativeFrom="paragraph">
              <wp:posOffset>299085</wp:posOffset>
            </wp:positionV>
            <wp:extent cx="1240790" cy="833755"/>
            <wp:effectExtent l="0" t="0" r="0" b="4445"/>
            <wp:wrapSquare wrapText="bothSides"/>
            <wp:docPr id="40352422" name="Picture 4" descr="A blue oval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52422" name="Picture 4" descr="A blue oval with white 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790" cy="833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446E" w:rsidRPr="004043C8">
        <w:rPr>
          <w:rFonts w:ascii="Arial Nova" w:eastAsia="Times New Roman" w:hAnsi="Arial Nova" w:cs="Arial"/>
          <w:color w:val="020202"/>
        </w:rPr>
        <w:t>Tampa</w:t>
      </w:r>
      <w:r w:rsidR="00506C80" w:rsidRPr="004043C8">
        <w:rPr>
          <w:rFonts w:ascii="Arial Nova" w:eastAsia="Times New Roman" w:hAnsi="Arial Nova" w:cs="Arial"/>
          <w:color w:val="020202"/>
        </w:rPr>
        <w:t>, F</w:t>
      </w:r>
      <w:r w:rsidR="009870CA" w:rsidRPr="004043C8">
        <w:rPr>
          <w:rFonts w:ascii="Arial Nova" w:eastAsia="Times New Roman" w:hAnsi="Arial Nova" w:cs="Arial"/>
          <w:color w:val="020202"/>
        </w:rPr>
        <w:t>L</w:t>
      </w:r>
      <w:r w:rsidR="00506C80" w:rsidRPr="004043C8">
        <w:rPr>
          <w:rFonts w:ascii="Arial Nova" w:eastAsia="Times New Roman" w:hAnsi="Arial Nova" w:cs="Arial"/>
          <w:color w:val="020202"/>
        </w:rPr>
        <w:t>;</w:t>
      </w:r>
      <w:r w:rsidR="00EE70CE" w:rsidRPr="004043C8">
        <w:rPr>
          <w:rFonts w:ascii="Arial Nova" w:eastAsia="Times New Roman" w:hAnsi="Arial Nova" w:cs="Arial"/>
          <w:color w:val="020202"/>
        </w:rPr>
        <w:t xml:space="preserve"> </w:t>
      </w:r>
      <w:r w:rsidR="00EC276D" w:rsidRPr="004043C8">
        <w:rPr>
          <w:rFonts w:ascii="Arial Nova" w:eastAsia="Times New Roman" w:hAnsi="Arial Nova" w:cs="Arial"/>
          <w:color w:val="020202"/>
        </w:rPr>
        <w:t xml:space="preserve">Celebrate Hispanic Heritage </w:t>
      </w:r>
      <w:r w:rsidR="0079446E" w:rsidRPr="004043C8">
        <w:rPr>
          <w:rFonts w:ascii="Arial Nova" w:eastAsia="Times New Roman" w:hAnsi="Arial Nova" w:cs="Arial"/>
          <w:color w:val="020202"/>
        </w:rPr>
        <w:t>in Ybor City/Tampa, Florida</w:t>
      </w:r>
      <w:r w:rsidR="005C5817" w:rsidRPr="004043C8">
        <w:rPr>
          <w:rFonts w:ascii="Arial Nova" w:eastAsia="Times New Roman" w:hAnsi="Arial Nova" w:cs="Arial"/>
          <w:color w:val="020202"/>
        </w:rPr>
        <w:t xml:space="preserve"> on </w:t>
      </w:r>
      <w:r w:rsidR="00EC276D" w:rsidRPr="004043C8">
        <w:rPr>
          <w:rFonts w:ascii="Arial Nova" w:eastAsia="Times New Roman" w:hAnsi="Arial Nova" w:cs="Arial"/>
          <w:color w:val="020202"/>
        </w:rPr>
        <w:t xml:space="preserve">Sunday, </w:t>
      </w:r>
      <w:r w:rsidR="00663365" w:rsidRPr="004043C8">
        <w:rPr>
          <w:rFonts w:ascii="Arial Nova" w:eastAsia="Times New Roman" w:hAnsi="Arial Nova" w:cs="Arial"/>
          <w:color w:val="020202"/>
        </w:rPr>
        <w:t xml:space="preserve">Oct </w:t>
      </w:r>
      <w:r w:rsidR="0079446E" w:rsidRPr="004043C8">
        <w:rPr>
          <w:rFonts w:ascii="Arial Nova" w:eastAsia="Times New Roman" w:hAnsi="Arial Nova" w:cs="Arial"/>
          <w:color w:val="020202"/>
        </w:rPr>
        <w:t>1</w:t>
      </w:r>
      <w:r w:rsidR="007E24DE">
        <w:rPr>
          <w:rFonts w:ascii="Arial Nova" w:eastAsia="Times New Roman" w:hAnsi="Arial Nova" w:cs="Arial"/>
          <w:color w:val="020202"/>
        </w:rPr>
        <w:t>5</w:t>
      </w:r>
      <w:r w:rsidR="005C5817" w:rsidRPr="004043C8">
        <w:rPr>
          <w:rFonts w:ascii="Arial Nova" w:eastAsia="Times New Roman" w:hAnsi="Arial Nova" w:cs="Arial"/>
          <w:color w:val="020202"/>
          <w:vertAlign w:val="superscript"/>
        </w:rPr>
        <w:t>th</w:t>
      </w:r>
      <w:r w:rsidR="005C5817" w:rsidRPr="004043C8">
        <w:rPr>
          <w:rFonts w:ascii="Arial Nova" w:eastAsia="Times New Roman" w:hAnsi="Arial Nova" w:cs="Arial"/>
          <w:color w:val="020202"/>
        </w:rPr>
        <w:t xml:space="preserve">, </w:t>
      </w:r>
      <w:r w:rsidR="00E545F5" w:rsidRPr="004043C8">
        <w:rPr>
          <w:rFonts w:ascii="Arial Nova" w:eastAsia="Times New Roman" w:hAnsi="Arial Nova" w:cs="Arial"/>
          <w:color w:val="020202"/>
        </w:rPr>
        <w:t>202</w:t>
      </w:r>
      <w:r w:rsidR="007E24DE">
        <w:rPr>
          <w:rFonts w:ascii="Arial Nova" w:eastAsia="Times New Roman" w:hAnsi="Arial Nova" w:cs="Arial"/>
          <w:color w:val="020202"/>
        </w:rPr>
        <w:t>3</w:t>
      </w:r>
      <w:r w:rsidR="00E545F5" w:rsidRPr="004043C8">
        <w:rPr>
          <w:rFonts w:ascii="Arial Nova" w:eastAsia="Times New Roman" w:hAnsi="Arial Nova" w:cs="Arial"/>
          <w:color w:val="020202"/>
        </w:rPr>
        <w:t>,</w:t>
      </w:r>
      <w:r w:rsidR="00EC276D" w:rsidRPr="004043C8">
        <w:rPr>
          <w:rFonts w:ascii="Arial Nova" w:eastAsia="Times New Roman" w:hAnsi="Arial Nova" w:cs="Arial"/>
          <w:color w:val="020202"/>
        </w:rPr>
        <w:t xml:space="preserve"> at </w:t>
      </w:r>
      <w:r w:rsidR="0079446E" w:rsidRPr="004043C8">
        <w:rPr>
          <w:rFonts w:ascii="Arial Nova" w:eastAsia="Times New Roman" w:hAnsi="Arial Nova" w:cs="Arial"/>
          <w:color w:val="020202"/>
        </w:rPr>
        <w:t>Centennial Park</w:t>
      </w:r>
      <w:r w:rsidR="009870CA" w:rsidRPr="004043C8">
        <w:rPr>
          <w:rFonts w:ascii="Arial Nova" w:eastAsia="Times New Roman" w:hAnsi="Arial Nova" w:cs="Arial"/>
          <w:color w:val="020202"/>
        </w:rPr>
        <w:t xml:space="preserve">: </w:t>
      </w:r>
      <w:r w:rsidR="0079446E" w:rsidRPr="004043C8">
        <w:rPr>
          <w:rFonts w:ascii="Arial Nova" w:eastAsia="Times New Roman" w:hAnsi="Arial Nova" w:cs="Arial"/>
          <w:color w:val="020202"/>
        </w:rPr>
        <w:t>1800 E. 8</w:t>
      </w:r>
      <w:r w:rsidR="0079446E" w:rsidRPr="004043C8">
        <w:rPr>
          <w:rFonts w:ascii="Arial Nova" w:eastAsia="Times New Roman" w:hAnsi="Arial Nova" w:cs="Arial"/>
          <w:color w:val="020202"/>
          <w:vertAlign w:val="superscript"/>
        </w:rPr>
        <w:t>th</w:t>
      </w:r>
      <w:r w:rsidR="0079446E" w:rsidRPr="004043C8">
        <w:rPr>
          <w:rFonts w:ascii="Arial Nova" w:eastAsia="Times New Roman" w:hAnsi="Arial Nova" w:cs="Arial"/>
          <w:color w:val="020202"/>
        </w:rPr>
        <w:t xml:space="preserve"> Avenue, Tampa, FL. </w:t>
      </w:r>
      <w:r w:rsidR="0079446E" w:rsidRPr="004043C8">
        <w:rPr>
          <w:rFonts w:ascii="Arial Nova" w:hAnsi="Arial Nova" w:cstheme="majorHAnsi"/>
          <w:b/>
          <w:color w:val="545454"/>
          <w:shd w:val="clear" w:color="auto" w:fill="FFFFFF"/>
        </w:rPr>
        <w:t>Free General Entry.  Time: Noon – 6 PM.</w:t>
      </w:r>
    </w:p>
    <w:p w14:paraId="6E61557C" w14:textId="068A84F3" w:rsidR="003B5154" w:rsidRPr="004043C8" w:rsidRDefault="003B5154" w:rsidP="00A0112A">
      <w:pPr>
        <w:shd w:val="clear" w:color="auto" w:fill="FFFFFF"/>
        <w:spacing w:after="0"/>
        <w:ind w:left="-180"/>
        <w:rPr>
          <w:rFonts w:ascii="Arial Nova" w:eastAsia="Times New Roman" w:hAnsi="Arial Nova" w:cs="Arial"/>
          <w:color w:val="020202"/>
        </w:rPr>
      </w:pPr>
    </w:p>
    <w:p w14:paraId="71B77390" w14:textId="53F11EB8" w:rsidR="0079446E" w:rsidRPr="00B6217D" w:rsidRDefault="0079446E" w:rsidP="00A0112A">
      <w:pPr>
        <w:shd w:val="clear" w:color="auto" w:fill="FFFFFF"/>
        <w:spacing w:after="0"/>
        <w:ind w:left="-180"/>
        <w:rPr>
          <w:rFonts w:ascii="Arial Nova" w:hAnsi="Arial Nova" w:cstheme="majorHAnsi"/>
          <w:b/>
          <w:bCs/>
        </w:rPr>
      </w:pPr>
      <w:r w:rsidRPr="00B6217D">
        <w:rPr>
          <w:rFonts w:ascii="Arial Nova" w:hAnsi="Arial Nova" w:cstheme="majorHAnsi"/>
          <w:b/>
          <w:bCs/>
          <w:sz w:val="32"/>
          <w:szCs w:val="32"/>
        </w:rPr>
        <w:t>The</w:t>
      </w:r>
      <w:r w:rsidR="00D766A7" w:rsidRPr="00B6217D">
        <w:rPr>
          <w:rFonts w:ascii="Arial Nova" w:hAnsi="Arial Nova" w:cstheme="majorHAnsi"/>
          <w:b/>
          <w:bCs/>
          <w:sz w:val="32"/>
          <w:szCs w:val="32"/>
        </w:rPr>
        <w:t xml:space="preserve"> 5</w:t>
      </w:r>
      <w:r w:rsidR="00D766A7" w:rsidRPr="00B6217D">
        <w:rPr>
          <w:rFonts w:ascii="Arial Nova" w:hAnsi="Arial Nova" w:cstheme="majorHAnsi"/>
          <w:b/>
          <w:bCs/>
          <w:sz w:val="32"/>
          <w:szCs w:val="32"/>
          <w:vertAlign w:val="superscript"/>
        </w:rPr>
        <w:t>th</w:t>
      </w:r>
      <w:r w:rsidRPr="00B6217D">
        <w:rPr>
          <w:rFonts w:ascii="Arial Nova" w:hAnsi="Arial Nova" w:cstheme="majorHAnsi"/>
          <w:b/>
          <w:bCs/>
        </w:rPr>
        <w:t xml:space="preserve"> </w:t>
      </w:r>
      <w:r w:rsidR="00D766A7" w:rsidRPr="00B6217D">
        <w:rPr>
          <w:rFonts w:ascii="Arial Nova" w:hAnsi="Arial Nova" w:cstheme="majorHAnsi"/>
          <w:b/>
          <w:bCs/>
          <w:sz w:val="32"/>
          <w:szCs w:val="32"/>
        </w:rPr>
        <w:t xml:space="preserve">Ford Annual </w:t>
      </w:r>
      <w:r w:rsidRPr="00B6217D">
        <w:rPr>
          <w:rFonts w:ascii="Arial Nova" w:hAnsi="Arial Nova" w:cstheme="majorHAnsi"/>
          <w:b/>
          <w:bCs/>
          <w:sz w:val="32"/>
          <w:szCs w:val="32"/>
        </w:rPr>
        <w:t xml:space="preserve">Taste of Latino Festival </w:t>
      </w:r>
      <w:r w:rsidRPr="00B6217D">
        <w:rPr>
          <w:rFonts w:ascii="Arial Nova" w:hAnsi="Arial Nova" w:cstheme="majorHAnsi"/>
          <w:b/>
          <w:bCs/>
          <w:sz w:val="28"/>
          <w:szCs w:val="28"/>
        </w:rPr>
        <w:t xml:space="preserve">is BACK at Centennial Park in Historic Ybor City!  </w:t>
      </w:r>
    </w:p>
    <w:p w14:paraId="02E027F9" w14:textId="77CFB0A9" w:rsidR="005431B8" w:rsidRDefault="0079446E" w:rsidP="002A39D3">
      <w:pPr>
        <w:shd w:val="clear" w:color="auto" w:fill="FFFFFF"/>
        <w:spacing w:after="0"/>
        <w:ind w:left="-180"/>
        <w:rPr>
          <w:rFonts w:ascii="Arial Nova" w:hAnsi="Arial Nova" w:cs="Cavolini"/>
          <w:b/>
          <w:bCs/>
        </w:rPr>
      </w:pPr>
      <w:r w:rsidRPr="004043C8">
        <w:rPr>
          <w:rFonts w:ascii="Arial Nova" w:hAnsi="Arial Nova" w:cstheme="majorHAnsi"/>
          <w:b/>
          <w:bCs/>
        </w:rPr>
        <w:t xml:space="preserve">The free family festival will be held on 3 City Streets, as well as at Ybor’s popular Centennial Park.  The VIP area will be held at the Ybor City Museum and Gardens.  </w:t>
      </w:r>
      <w:r w:rsidR="00EC276D" w:rsidRPr="004043C8">
        <w:rPr>
          <w:rFonts w:ascii="Arial Nova" w:eastAsia="Times New Roman" w:hAnsi="Arial Nova" w:cs="Arial"/>
          <w:color w:val="020202"/>
        </w:rPr>
        <w:t>Guests</w:t>
      </w:r>
      <w:r w:rsidR="005431B8" w:rsidRPr="004043C8">
        <w:rPr>
          <w:rFonts w:ascii="Arial Nova" w:eastAsia="Times New Roman" w:hAnsi="Arial Nova" w:cs="Arial"/>
          <w:color w:val="020202"/>
        </w:rPr>
        <w:t xml:space="preserve"> will enjoy Food, </w:t>
      </w:r>
      <w:proofErr w:type="gramStart"/>
      <w:r w:rsidR="005431B8" w:rsidRPr="004043C8">
        <w:rPr>
          <w:rFonts w:ascii="Arial Nova" w:eastAsia="Times New Roman" w:hAnsi="Arial Nova" w:cs="Arial"/>
          <w:color w:val="020202"/>
        </w:rPr>
        <w:t>ART</w:t>
      </w:r>
      <w:proofErr w:type="gramEnd"/>
      <w:r w:rsidR="005431B8" w:rsidRPr="004043C8">
        <w:rPr>
          <w:rFonts w:ascii="Arial Nova" w:eastAsia="Times New Roman" w:hAnsi="Arial Nova" w:cs="Arial"/>
          <w:color w:val="020202"/>
        </w:rPr>
        <w:t xml:space="preserve"> and LIVE Music!  </w:t>
      </w:r>
      <w:r w:rsidR="00EC276D" w:rsidRPr="004043C8">
        <w:rPr>
          <w:rFonts w:ascii="Arial Nova" w:eastAsia="Times New Roman" w:hAnsi="Arial Nova" w:cs="Arial"/>
          <w:color w:val="020202"/>
        </w:rPr>
        <w:t>BRING your beach chair and ENJOY</w:t>
      </w:r>
      <w:r w:rsidR="0088414B" w:rsidRPr="004043C8">
        <w:rPr>
          <w:rFonts w:ascii="Arial Nova" w:eastAsia="Times New Roman" w:hAnsi="Arial Nova" w:cs="Arial"/>
          <w:color w:val="020202"/>
        </w:rPr>
        <w:t xml:space="preserve"> LIVE Performances by</w:t>
      </w:r>
      <w:r w:rsidR="007E24DE">
        <w:rPr>
          <w:rFonts w:ascii="Arial Nova" w:eastAsia="Times New Roman" w:hAnsi="Arial Nova" w:cs="Arial"/>
          <w:color w:val="020202"/>
        </w:rPr>
        <w:t xml:space="preserve">! </w:t>
      </w:r>
      <w:r w:rsidR="004F4D47">
        <w:rPr>
          <w:rFonts w:ascii="Arial Nova" w:eastAsia="Times New Roman" w:hAnsi="Arial Nova" w:cs="Arial"/>
          <w:color w:val="020202"/>
        </w:rPr>
        <w:t>PLUS</w:t>
      </w:r>
      <w:r w:rsidR="004F4D47" w:rsidRPr="004043C8">
        <w:rPr>
          <w:rFonts w:ascii="Arial Nova" w:eastAsia="Times New Roman" w:hAnsi="Arial Nova" w:cs="Arial"/>
          <w:color w:val="020202"/>
        </w:rPr>
        <w:t xml:space="preserve"> Vaya</w:t>
      </w:r>
      <w:r w:rsidR="00071503" w:rsidRPr="004043C8">
        <w:rPr>
          <w:rFonts w:ascii="Arial Nova" w:eastAsia="Times New Roman" w:hAnsi="Arial Nova" w:cs="Arial"/>
          <w:color w:val="020202"/>
        </w:rPr>
        <w:t xml:space="preserve"> DJ, Johnnie Rivera and our emcee dance pro Chris Maloof. </w:t>
      </w:r>
      <w:r w:rsidR="005431B8" w:rsidRPr="004043C8">
        <w:rPr>
          <w:rFonts w:ascii="Arial Nova" w:eastAsia="Times New Roman" w:hAnsi="Arial Nova" w:cs="Arial"/>
          <w:color w:val="020202"/>
        </w:rPr>
        <w:t xml:space="preserve"> </w:t>
      </w:r>
      <w:r w:rsidR="004F4D47" w:rsidRPr="004043C8">
        <w:rPr>
          <w:rFonts w:ascii="Arial Nova" w:hAnsi="Arial Nova" w:cs="Cavolini"/>
          <w:b/>
          <w:bCs/>
        </w:rPr>
        <w:t>Guests</w:t>
      </w:r>
      <w:r w:rsidR="005431B8" w:rsidRPr="004043C8">
        <w:rPr>
          <w:rFonts w:ascii="Arial Nova" w:hAnsi="Arial Nova" w:cs="Cavolini"/>
          <w:b/>
          <w:bCs/>
        </w:rPr>
        <w:t xml:space="preserve"> can also enjoy Free Salsa Dance Lessons</w:t>
      </w:r>
      <w:r w:rsidR="007E24DE">
        <w:rPr>
          <w:rFonts w:ascii="Arial Nova" w:hAnsi="Arial Nova" w:cs="Cavolini"/>
          <w:b/>
          <w:bCs/>
        </w:rPr>
        <w:t>!</w:t>
      </w:r>
    </w:p>
    <w:p w14:paraId="6DD15E2B" w14:textId="65C25D57" w:rsidR="0038424B" w:rsidRPr="004043C8" w:rsidRDefault="0038424B" w:rsidP="00A0112A">
      <w:pPr>
        <w:spacing w:after="0"/>
        <w:ind w:left="-180"/>
        <w:rPr>
          <w:rFonts w:ascii="Arial Nova" w:hAnsi="Arial Nova" w:cs="Cavolini"/>
          <w:b/>
          <w:bCs/>
        </w:rPr>
      </w:pPr>
    </w:p>
    <w:p w14:paraId="0289E333" w14:textId="06F81A43" w:rsidR="00634D46" w:rsidRPr="004043C8" w:rsidRDefault="005431B8" w:rsidP="006C2793">
      <w:pPr>
        <w:spacing w:after="0"/>
        <w:ind w:left="-180"/>
        <w:rPr>
          <w:rFonts w:ascii="Arial Nova" w:eastAsia="Times New Roman" w:hAnsi="Arial Nova" w:cs="Arial"/>
          <w:color w:val="020202"/>
        </w:rPr>
      </w:pPr>
      <w:r w:rsidRPr="00DA6EDD">
        <w:rPr>
          <w:rFonts w:ascii="Acuta Book" w:eastAsia="Times New Roman" w:hAnsi="Acuta Book" w:cs="Arial"/>
          <w:b/>
          <w:bCs/>
          <w:color w:val="020202"/>
          <w:sz w:val="24"/>
          <w:szCs w:val="24"/>
        </w:rPr>
        <w:t xml:space="preserve">Are you a good Domino player? If so Register to be a part of our Domino Tournament!  </w:t>
      </w:r>
      <w:r w:rsidR="007E24DE" w:rsidRPr="00DA6EDD">
        <w:rPr>
          <w:rFonts w:ascii="Acuta Book" w:eastAsia="Times New Roman" w:hAnsi="Acuta Book" w:cs="Arial"/>
          <w:b/>
          <w:bCs/>
          <w:color w:val="020202"/>
          <w:sz w:val="24"/>
          <w:szCs w:val="24"/>
        </w:rPr>
        <w:t xml:space="preserve">- </w:t>
      </w:r>
      <w:r w:rsidR="0038424B" w:rsidRPr="00DA6EDD">
        <w:rPr>
          <w:rFonts w:ascii="Acuta Book" w:eastAsia="Times New Roman" w:hAnsi="Acuta Book" w:cs="Arial"/>
          <w:b/>
          <w:bCs/>
          <w:color w:val="020202"/>
          <w:sz w:val="24"/>
          <w:szCs w:val="24"/>
        </w:rPr>
        <w:t>Registration starts at 12Noon at 19</w:t>
      </w:r>
      <w:r w:rsidR="0038424B" w:rsidRPr="00DA6EDD">
        <w:rPr>
          <w:rFonts w:ascii="Acuta Book" w:eastAsia="Times New Roman" w:hAnsi="Acuta Book" w:cs="Arial"/>
          <w:b/>
          <w:bCs/>
          <w:color w:val="020202"/>
          <w:sz w:val="24"/>
          <w:szCs w:val="24"/>
          <w:vertAlign w:val="superscript"/>
        </w:rPr>
        <w:t>th</w:t>
      </w:r>
      <w:r w:rsidR="0038424B" w:rsidRPr="00DA6EDD">
        <w:rPr>
          <w:rFonts w:ascii="Acuta Book" w:eastAsia="Times New Roman" w:hAnsi="Acuta Book" w:cs="Arial"/>
          <w:b/>
          <w:bCs/>
          <w:color w:val="020202"/>
          <w:sz w:val="24"/>
          <w:szCs w:val="24"/>
        </w:rPr>
        <w:t xml:space="preserve"> Street Pavilion</w:t>
      </w:r>
      <w:r w:rsidR="006C2793">
        <w:rPr>
          <w:rFonts w:ascii="Acuta Book" w:eastAsia="Times New Roman" w:hAnsi="Acuta Book" w:cs="Arial"/>
          <w:b/>
          <w:bCs/>
          <w:color w:val="020202"/>
          <w:sz w:val="24"/>
          <w:szCs w:val="24"/>
        </w:rPr>
        <w:t xml:space="preserve">. </w:t>
      </w:r>
      <w:r w:rsidR="00EC276D" w:rsidRPr="004043C8">
        <w:rPr>
          <w:rFonts w:ascii="Arial Nova" w:eastAsia="Times New Roman" w:hAnsi="Arial Nova" w:cs="Arial"/>
          <w:color w:val="020202"/>
        </w:rPr>
        <w:t>ENJOY the Awards Ceremony Featuring the 202</w:t>
      </w:r>
      <w:r w:rsidR="007E24DE">
        <w:rPr>
          <w:rFonts w:ascii="Arial Nova" w:eastAsia="Times New Roman" w:hAnsi="Arial Nova" w:cs="Arial"/>
          <w:color w:val="020202"/>
        </w:rPr>
        <w:t>3</w:t>
      </w:r>
      <w:r w:rsidR="00EC276D" w:rsidRPr="004043C8">
        <w:rPr>
          <w:rFonts w:ascii="Arial Nova" w:eastAsia="Times New Roman" w:hAnsi="Arial Nova" w:cs="Arial"/>
          <w:color w:val="020202"/>
        </w:rPr>
        <w:t xml:space="preserve"> TOP </w:t>
      </w:r>
      <w:r w:rsidR="00634D46" w:rsidRPr="004043C8">
        <w:rPr>
          <w:rFonts w:ascii="Arial Nova" w:eastAsia="Times New Roman" w:hAnsi="Arial Nova" w:cs="Arial"/>
          <w:color w:val="020202"/>
        </w:rPr>
        <w:t xml:space="preserve">Latino </w:t>
      </w:r>
      <w:proofErr w:type="spellStart"/>
      <w:r w:rsidR="00634D46" w:rsidRPr="004043C8">
        <w:rPr>
          <w:rFonts w:ascii="Arial Nova" w:eastAsia="Times New Roman" w:hAnsi="Arial Nova" w:cs="Arial"/>
          <w:color w:val="020202"/>
        </w:rPr>
        <w:t>Lideres</w:t>
      </w:r>
      <w:proofErr w:type="spellEnd"/>
      <w:r w:rsidR="00634D46" w:rsidRPr="004043C8">
        <w:rPr>
          <w:rFonts w:ascii="Arial Nova" w:eastAsia="Times New Roman" w:hAnsi="Arial Nova" w:cs="Arial"/>
          <w:color w:val="020202"/>
        </w:rPr>
        <w:t xml:space="preserve"> (Latino Leaders)</w:t>
      </w:r>
      <w:r w:rsidR="00EC276D" w:rsidRPr="004043C8">
        <w:rPr>
          <w:rFonts w:ascii="Arial Nova" w:eastAsia="Times New Roman" w:hAnsi="Arial Nova" w:cs="Arial"/>
          <w:color w:val="020202"/>
        </w:rPr>
        <w:t xml:space="preserve"> with Leaders coming</w:t>
      </w:r>
      <w:r w:rsidR="00634D46" w:rsidRPr="004043C8">
        <w:rPr>
          <w:rFonts w:ascii="Arial Nova" w:eastAsia="Times New Roman" w:hAnsi="Arial Nova" w:cs="Arial"/>
          <w:color w:val="020202"/>
        </w:rPr>
        <w:t xml:space="preserve"> from all over </w:t>
      </w:r>
      <w:r w:rsidRPr="004043C8">
        <w:rPr>
          <w:rFonts w:ascii="Arial Nova" w:eastAsia="Times New Roman" w:hAnsi="Arial Nova" w:cs="Arial"/>
          <w:color w:val="020202"/>
        </w:rPr>
        <w:t>Tampa Bay and Florida</w:t>
      </w:r>
      <w:r w:rsidR="00071503" w:rsidRPr="004043C8">
        <w:rPr>
          <w:rFonts w:ascii="Arial Nova" w:eastAsia="Times New Roman" w:hAnsi="Arial Nova" w:cs="Arial"/>
          <w:color w:val="020202"/>
        </w:rPr>
        <w:t xml:space="preserve"> </w:t>
      </w:r>
      <w:r w:rsidR="00634D46" w:rsidRPr="004043C8">
        <w:rPr>
          <w:rFonts w:ascii="Arial Nova" w:eastAsia="Times New Roman" w:hAnsi="Arial Nova" w:cs="Arial"/>
          <w:color w:val="020202"/>
        </w:rPr>
        <w:t xml:space="preserve">to be recognized and receive the Latino </w:t>
      </w:r>
      <w:proofErr w:type="spellStart"/>
      <w:r w:rsidR="00634D46" w:rsidRPr="004043C8">
        <w:rPr>
          <w:rFonts w:ascii="Arial Nova" w:eastAsia="Times New Roman" w:hAnsi="Arial Nova" w:cs="Arial"/>
          <w:color w:val="020202"/>
        </w:rPr>
        <w:t>Lideres</w:t>
      </w:r>
      <w:proofErr w:type="spellEnd"/>
      <w:r w:rsidR="00634D46" w:rsidRPr="004043C8">
        <w:rPr>
          <w:rFonts w:ascii="Arial Nova" w:eastAsia="Times New Roman" w:hAnsi="Arial Nova" w:cs="Arial"/>
          <w:color w:val="020202"/>
        </w:rPr>
        <w:t xml:space="preserve"> Award </w:t>
      </w:r>
      <w:r w:rsidR="00254A72" w:rsidRPr="004043C8">
        <w:rPr>
          <w:rFonts w:ascii="Arial Nova" w:eastAsia="Times New Roman" w:hAnsi="Arial Nova" w:cs="Arial"/>
          <w:color w:val="020202"/>
        </w:rPr>
        <w:t>and the Amigo</w:t>
      </w:r>
      <w:r w:rsidRPr="004043C8">
        <w:rPr>
          <w:rFonts w:ascii="Arial Nova" w:eastAsia="Times New Roman" w:hAnsi="Arial Nova" w:cs="Arial"/>
          <w:color w:val="020202"/>
        </w:rPr>
        <w:t xml:space="preserve"> “El </w:t>
      </w:r>
      <w:r w:rsidR="0038424B">
        <w:rPr>
          <w:rFonts w:ascii="Arial Nova" w:eastAsia="Times New Roman" w:hAnsi="Arial Nova" w:cs="Arial"/>
          <w:color w:val="020202"/>
        </w:rPr>
        <w:t>Amigo</w:t>
      </w:r>
      <w:r w:rsidRPr="004043C8">
        <w:rPr>
          <w:rFonts w:ascii="Arial Nova" w:eastAsia="Times New Roman" w:hAnsi="Arial Nova" w:cs="Arial"/>
          <w:color w:val="020202"/>
        </w:rPr>
        <w:t>”</w:t>
      </w:r>
      <w:r w:rsidR="00254A72" w:rsidRPr="004043C8">
        <w:rPr>
          <w:rFonts w:ascii="Arial Nova" w:eastAsia="Times New Roman" w:hAnsi="Arial Nova" w:cs="Arial"/>
          <w:color w:val="020202"/>
        </w:rPr>
        <w:t xml:space="preserve"> Award </w:t>
      </w:r>
      <w:r w:rsidR="00634D46" w:rsidRPr="004043C8">
        <w:rPr>
          <w:rFonts w:ascii="Arial Nova" w:eastAsia="Times New Roman" w:hAnsi="Arial Nova" w:cs="Arial"/>
          <w:color w:val="020202"/>
        </w:rPr>
        <w:t>on Stage</w:t>
      </w:r>
      <w:r w:rsidR="00254A72" w:rsidRPr="004043C8">
        <w:rPr>
          <w:rFonts w:ascii="Arial Nova" w:eastAsia="Times New Roman" w:hAnsi="Arial Nova" w:cs="Arial"/>
          <w:color w:val="020202"/>
        </w:rPr>
        <w:t>.</w:t>
      </w:r>
      <w:r w:rsidR="00FB5BC0" w:rsidRPr="004043C8">
        <w:rPr>
          <w:rFonts w:ascii="Arial Nova" w:eastAsia="Times New Roman" w:hAnsi="Arial Nova" w:cs="Arial"/>
          <w:color w:val="020202"/>
        </w:rPr>
        <w:t xml:space="preserve">  </w:t>
      </w:r>
    </w:p>
    <w:p w14:paraId="349FD60B" w14:textId="7FB25A55" w:rsidR="009937F0" w:rsidRPr="004043C8" w:rsidRDefault="009937F0" w:rsidP="00A0112A">
      <w:pPr>
        <w:shd w:val="clear" w:color="auto" w:fill="FBFBFB"/>
        <w:spacing w:after="0" w:line="240" w:lineRule="auto"/>
        <w:ind w:left="-180"/>
        <w:rPr>
          <w:rFonts w:ascii="Arial Nova" w:eastAsia="Times New Roman" w:hAnsi="Arial Nova" w:cs="Arial"/>
          <w:color w:val="020202"/>
        </w:rPr>
      </w:pPr>
    </w:p>
    <w:p w14:paraId="03AF3D66" w14:textId="14FBC3C5" w:rsidR="004F4B72" w:rsidRPr="00DA6EDD" w:rsidRDefault="00AE04F7" w:rsidP="005E2B08">
      <w:pPr>
        <w:shd w:val="clear" w:color="auto" w:fill="FFFFFF"/>
        <w:spacing w:after="0"/>
        <w:ind w:left="-180"/>
        <w:rPr>
          <w:rFonts w:ascii="Arial Nova" w:eastAsia="Times New Roman" w:hAnsi="Arial Nova" w:cs="Arial"/>
          <w:color w:val="020202"/>
        </w:rPr>
      </w:pPr>
      <w:r w:rsidRPr="0038424B">
        <w:rPr>
          <w:rFonts w:ascii="Acuta Book" w:hAnsi="Acuta Book" w:cstheme="majorHAnsi"/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328DA3F0" wp14:editId="485CF6C4">
            <wp:simplePos x="0" y="0"/>
            <wp:positionH relativeFrom="column">
              <wp:posOffset>-346710</wp:posOffset>
            </wp:positionH>
            <wp:positionV relativeFrom="paragraph">
              <wp:posOffset>429895</wp:posOffset>
            </wp:positionV>
            <wp:extent cx="1085850" cy="1447800"/>
            <wp:effectExtent l="0" t="0" r="0" b="0"/>
            <wp:wrapSquare wrapText="bothSides"/>
            <wp:docPr id="882964719" name="Picture 3" descr="Bowls of food on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964719" name="Picture 3" descr="Bowls of food on a tabl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Nova" w:eastAsia="Times New Roman" w:hAnsi="Arial Nova" w:cs="Arial"/>
          <w:b/>
          <w:bCs/>
          <w:noProof/>
          <w:color w:val="020202"/>
        </w:rPr>
        <w:drawing>
          <wp:anchor distT="0" distB="0" distL="114300" distR="114300" simplePos="0" relativeHeight="251663360" behindDoc="0" locked="0" layoutInCell="1" allowOverlap="1" wp14:anchorId="1BD90730" wp14:editId="1DA7AEB2">
            <wp:simplePos x="0" y="0"/>
            <wp:positionH relativeFrom="column">
              <wp:posOffset>5238750</wp:posOffset>
            </wp:positionH>
            <wp:positionV relativeFrom="paragraph">
              <wp:posOffset>1161415</wp:posOffset>
            </wp:positionV>
            <wp:extent cx="1527810" cy="901700"/>
            <wp:effectExtent l="0" t="0" r="0" b="0"/>
            <wp:wrapSquare wrapText="bothSides"/>
            <wp:docPr id="1014989018" name="Picture 1" descr="A logo for a popular sports te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989018" name="Picture 1" descr="A logo for a popular sports team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4B72" w:rsidRPr="00DA6EDD">
        <w:rPr>
          <w:rFonts w:ascii="Arial Nova" w:eastAsia="Times New Roman" w:hAnsi="Arial Nova" w:cs="Arial"/>
          <w:b/>
          <w:bCs/>
          <w:color w:val="020202"/>
        </w:rPr>
        <w:t xml:space="preserve">Awardees Include: </w:t>
      </w:r>
      <w:r w:rsidR="00950AF1" w:rsidRPr="00DA6EDD">
        <w:rPr>
          <w:rFonts w:ascii="Arial Nova" w:eastAsia="Times New Roman" w:hAnsi="Arial Nova" w:cs="Arial"/>
          <w:color w:val="020202"/>
        </w:rPr>
        <w:t xml:space="preserve">Luis </w:t>
      </w:r>
      <w:proofErr w:type="spellStart"/>
      <w:r w:rsidR="00950AF1" w:rsidRPr="00DA6EDD">
        <w:rPr>
          <w:rFonts w:ascii="Arial Nova" w:eastAsia="Times New Roman" w:hAnsi="Arial Nova" w:cs="Arial"/>
          <w:color w:val="020202"/>
        </w:rPr>
        <w:t>Capdevilla</w:t>
      </w:r>
      <w:proofErr w:type="spellEnd"/>
      <w:r w:rsidR="00950AF1" w:rsidRPr="00DA6EDD">
        <w:rPr>
          <w:rFonts w:ascii="Arial Nova" w:eastAsia="Times New Roman" w:hAnsi="Arial Nova" w:cs="Arial"/>
          <w:color w:val="020202"/>
        </w:rPr>
        <w:t>, Anthony</w:t>
      </w:r>
      <w:r w:rsidR="00C603EC" w:rsidRPr="00DA6EDD">
        <w:rPr>
          <w:rFonts w:ascii="Arial Nova" w:eastAsia="Times New Roman" w:hAnsi="Arial Nova" w:cs="Arial"/>
          <w:color w:val="020202"/>
        </w:rPr>
        <w:t xml:space="preserve"> </w:t>
      </w:r>
      <w:r w:rsidR="003C0261" w:rsidRPr="00DA6EDD">
        <w:rPr>
          <w:rFonts w:ascii="Arial Nova" w:eastAsia="Times New Roman" w:hAnsi="Arial Nova" w:cs="Arial"/>
          <w:color w:val="020202"/>
        </w:rPr>
        <w:t>&amp;</w:t>
      </w:r>
      <w:r w:rsidR="00950AF1" w:rsidRPr="00DA6EDD">
        <w:rPr>
          <w:rFonts w:ascii="Arial Nova" w:eastAsia="Times New Roman" w:hAnsi="Arial Nova" w:cs="Arial"/>
          <w:color w:val="020202"/>
        </w:rPr>
        <w:t xml:space="preserve"> Allison Fonseca, </w:t>
      </w:r>
      <w:r w:rsidR="00DA2995" w:rsidRPr="00DA6EDD">
        <w:rPr>
          <w:rFonts w:ascii="Arial Nova" w:eastAsia="Times New Roman" w:hAnsi="Arial Nova" w:cs="Arial"/>
          <w:color w:val="020202"/>
        </w:rPr>
        <w:t>Miriam Valkenbu</w:t>
      </w:r>
      <w:r w:rsidR="00AE7CD5" w:rsidRPr="00DA6EDD">
        <w:rPr>
          <w:rFonts w:ascii="Arial Nova" w:eastAsia="Times New Roman" w:hAnsi="Arial Nova" w:cs="Arial"/>
          <w:color w:val="020202"/>
        </w:rPr>
        <w:t>r</w:t>
      </w:r>
      <w:r w:rsidR="00DA2995" w:rsidRPr="00DA6EDD">
        <w:rPr>
          <w:rFonts w:ascii="Arial Nova" w:eastAsia="Times New Roman" w:hAnsi="Arial Nova" w:cs="Arial"/>
          <w:color w:val="020202"/>
        </w:rPr>
        <w:t xml:space="preserve">g, Nancy </w:t>
      </w:r>
      <w:r w:rsidR="00C603EC" w:rsidRPr="00DA6EDD">
        <w:rPr>
          <w:rFonts w:ascii="Arial Nova" w:eastAsia="Times New Roman" w:hAnsi="Arial Nova" w:cs="Arial"/>
          <w:color w:val="020202"/>
        </w:rPr>
        <w:t>Millán</w:t>
      </w:r>
      <w:r w:rsidR="00DA2995" w:rsidRPr="00DA6EDD">
        <w:rPr>
          <w:rFonts w:ascii="Arial Nova" w:eastAsia="Times New Roman" w:hAnsi="Arial Nova" w:cs="Arial"/>
          <w:color w:val="020202"/>
        </w:rPr>
        <w:t xml:space="preserve">, Cristy </w:t>
      </w:r>
      <w:r w:rsidR="003C0261" w:rsidRPr="00DA6EDD">
        <w:rPr>
          <w:rFonts w:ascii="Arial Nova" w:eastAsia="Times New Roman" w:hAnsi="Arial Nova" w:cs="Arial"/>
          <w:color w:val="020202"/>
        </w:rPr>
        <w:t>Balderrama</w:t>
      </w:r>
      <w:r w:rsidR="00DA2995" w:rsidRPr="00DA6EDD">
        <w:rPr>
          <w:rFonts w:ascii="Arial Nova" w:eastAsia="Times New Roman" w:hAnsi="Arial Nova" w:cs="Arial"/>
          <w:color w:val="020202"/>
        </w:rPr>
        <w:t xml:space="preserve">, Kyandra Valle, </w:t>
      </w:r>
      <w:r w:rsidR="00AE7CD5" w:rsidRPr="00DA6EDD">
        <w:rPr>
          <w:rFonts w:ascii="Arial Nova" w:eastAsia="Times New Roman" w:hAnsi="Arial Nova" w:cs="Arial"/>
          <w:color w:val="020202"/>
        </w:rPr>
        <w:t xml:space="preserve">Fox New’s </w:t>
      </w:r>
      <w:r w:rsidR="00DA2995" w:rsidRPr="00DA6EDD">
        <w:rPr>
          <w:rFonts w:ascii="Arial Nova" w:eastAsia="Times New Roman" w:hAnsi="Arial Nova" w:cs="Arial"/>
          <w:color w:val="020202"/>
        </w:rPr>
        <w:t>Regina Gon</w:t>
      </w:r>
      <w:r w:rsidR="00AE7CD5" w:rsidRPr="00DA6EDD">
        <w:rPr>
          <w:rFonts w:ascii="Arial Nova" w:eastAsia="Times New Roman" w:hAnsi="Arial Nova" w:cs="Arial"/>
          <w:color w:val="020202"/>
        </w:rPr>
        <w:t>z</w:t>
      </w:r>
      <w:r w:rsidR="00DA2995" w:rsidRPr="00DA6EDD">
        <w:rPr>
          <w:rFonts w:ascii="Arial Nova" w:eastAsia="Times New Roman" w:hAnsi="Arial Nova" w:cs="Arial"/>
          <w:color w:val="020202"/>
        </w:rPr>
        <w:t>ale</w:t>
      </w:r>
      <w:r w:rsidR="00AE7CD5" w:rsidRPr="00DA6EDD">
        <w:rPr>
          <w:rFonts w:ascii="Arial Nova" w:eastAsia="Times New Roman" w:hAnsi="Arial Nova" w:cs="Arial"/>
          <w:color w:val="020202"/>
        </w:rPr>
        <w:t>z,</w:t>
      </w:r>
      <w:r w:rsidR="00DA6EDD" w:rsidRPr="00DA6EDD">
        <w:rPr>
          <w:rFonts w:ascii="Arial Nova" w:eastAsia="Times New Roman" w:hAnsi="Arial Nova" w:cs="Arial"/>
          <w:color w:val="020202"/>
        </w:rPr>
        <w:t xml:space="preserve"> </w:t>
      </w:r>
      <w:r w:rsidR="00C603EC" w:rsidRPr="00DA6EDD">
        <w:rPr>
          <w:rFonts w:ascii="Arial Nova" w:eastAsia="Times New Roman" w:hAnsi="Arial Nova" w:cs="Arial"/>
          <w:color w:val="020202"/>
        </w:rPr>
        <w:t xml:space="preserve">Honorable Judge </w:t>
      </w:r>
      <w:r w:rsidR="00E6288F" w:rsidRPr="00DA6EDD">
        <w:rPr>
          <w:rFonts w:ascii="Arial Nova" w:eastAsia="Times New Roman" w:hAnsi="Arial Nova" w:cs="Arial"/>
          <w:color w:val="020202"/>
        </w:rPr>
        <w:t xml:space="preserve">Miriam Valkenburg, Roberto Leon, </w:t>
      </w:r>
      <w:r w:rsidR="00D76744">
        <w:rPr>
          <w:rFonts w:ascii="Arial Nova" w:eastAsia="Times New Roman" w:hAnsi="Arial Nova" w:cs="Arial"/>
          <w:color w:val="020202"/>
        </w:rPr>
        <w:t xml:space="preserve">Julia Palacios, </w:t>
      </w:r>
      <w:r w:rsidR="00CA3257" w:rsidRPr="00DA6EDD">
        <w:rPr>
          <w:rFonts w:ascii="Arial Nova" w:eastAsia="Times New Roman" w:hAnsi="Arial Nova" w:cs="Arial"/>
          <w:color w:val="020202"/>
        </w:rPr>
        <w:t xml:space="preserve">Kandy Windom, Roberto Borrero, Maura Cruz-Lanz, Lisette Bonano, Edwin El </w:t>
      </w:r>
      <w:proofErr w:type="spellStart"/>
      <w:r w:rsidR="00CA3257" w:rsidRPr="00DA6EDD">
        <w:rPr>
          <w:rFonts w:ascii="Arial Nova" w:eastAsia="Times New Roman" w:hAnsi="Arial Nova" w:cs="Arial"/>
          <w:color w:val="020202"/>
        </w:rPr>
        <w:t>Calvito</w:t>
      </w:r>
      <w:proofErr w:type="spellEnd"/>
      <w:r w:rsidR="00CA3257" w:rsidRPr="00DA6EDD">
        <w:rPr>
          <w:rFonts w:ascii="Arial Nova" w:eastAsia="Times New Roman" w:hAnsi="Arial Nova" w:cs="Arial"/>
          <w:color w:val="020202"/>
        </w:rPr>
        <w:t xml:space="preserve"> Reyes, Rosario Torres, Lisa Pages, Cary Seaholm, </w:t>
      </w:r>
      <w:r w:rsidR="00DB1BED">
        <w:rPr>
          <w:rFonts w:ascii="Arial Nova" w:eastAsia="Times New Roman" w:hAnsi="Arial Nova" w:cs="Arial"/>
          <w:color w:val="020202"/>
        </w:rPr>
        <w:t xml:space="preserve">Danielle Hernandez, </w:t>
      </w:r>
      <w:r w:rsidR="00CA3257" w:rsidRPr="00DA6EDD">
        <w:rPr>
          <w:rFonts w:ascii="Arial Nova" w:eastAsia="Times New Roman" w:hAnsi="Arial Nova" w:cs="Arial"/>
          <w:color w:val="020202"/>
        </w:rPr>
        <w:t xml:space="preserve">Anthony Gonzalez, </w:t>
      </w:r>
      <w:r w:rsidR="004346FB" w:rsidRPr="004346FB">
        <w:rPr>
          <w:rFonts w:ascii="Arial Nova" w:eastAsia="Times New Roman" w:hAnsi="Arial Nova" w:cs="Arial"/>
          <w:color w:val="020202"/>
        </w:rPr>
        <w:t xml:space="preserve">Joe Lopez from </w:t>
      </w:r>
      <w:proofErr w:type="spellStart"/>
      <w:r w:rsidR="004346FB" w:rsidRPr="004346FB">
        <w:rPr>
          <w:rFonts w:ascii="Arial Nova" w:eastAsia="Times New Roman" w:hAnsi="Arial Nova" w:cs="Arial"/>
          <w:color w:val="020202"/>
        </w:rPr>
        <w:t>Naiddi</w:t>
      </w:r>
      <w:proofErr w:type="spellEnd"/>
      <w:r w:rsidR="004346FB" w:rsidRPr="004346FB">
        <w:rPr>
          <w:rFonts w:ascii="Arial Nova" w:eastAsia="Times New Roman" w:hAnsi="Arial Nova" w:cs="Arial"/>
          <w:color w:val="020202"/>
        </w:rPr>
        <w:t xml:space="preserve"> Flan</w:t>
      </w:r>
      <w:r w:rsidR="004346FB">
        <w:rPr>
          <w:rFonts w:ascii="Arial Nova" w:eastAsia="Times New Roman" w:hAnsi="Arial Nova" w:cs="Arial"/>
          <w:color w:val="020202"/>
        </w:rPr>
        <w:t xml:space="preserve">, </w:t>
      </w:r>
      <w:r w:rsidR="001B4AF3">
        <w:rPr>
          <w:rFonts w:ascii="Arial Nova" w:eastAsia="Times New Roman" w:hAnsi="Arial Nova" w:cs="Arial"/>
          <w:color w:val="020202"/>
        </w:rPr>
        <w:t>Nicole Quinones</w:t>
      </w:r>
      <w:r w:rsidR="00F95671">
        <w:rPr>
          <w:rFonts w:ascii="Arial Nova" w:eastAsia="Times New Roman" w:hAnsi="Arial Nova" w:cs="Arial"/>
          <w:color w:val="020202"/>
        </w:rPr>
        <w:t>-Diaz</w:t>
      </w:r>
      <w:r w:rsidR="001B4AF3">
        <w:rPr>
          <w:rFonts w:ascii="Arial Nova" w:eastAsia="Times New Roman" w:hAnsi="Arial Nova" w:cs="Arial"/>
          <w:color w:val="020202"/>
        </w:rPr>
        <w:t xml:space="preserve">, </w:t>
      </w:r>
      <w:r w:rsidR="00CA3257" w:rsidRPr="00DA6EDD">
        <w:rPr>
          <w:rFonts w:ascii="Arial Nova" w:eastAsia="Times New Roman" w:hAnsi="Arial Nova" w:cs="Arial"/>
          <w:color w:val="020202"/>
        </w:rPr>
        <w:t xml:space="preserve">Vanessa </w:t>
      </w:r>
      <w:proofErr w:type="spellStart"/>
      <w:r w:rsidR="0057774F" w:rsidRPr="00DA6EDD">
        <w:rPr>
          <w:rFonts w:ascii="Arial Nova" w:eastAsia="Times New Roman" w:hAnsi="Arial Nova" w:cs="Arial"/>
          <w:color w:val="020202"/>
        </w:rPr>
        <w:t>Cahuas</w:t>
      </w:r>
      <w:proofErr w:type="spellEnd"/>
      <w:r w:rsidR="0057774F" w:rsidRPr="00DA6EDD">
        <w:rPr>
          <w:rFonts w:ascii="Arial Nova" w:eastAsia="Times New Roman" w:hAnsi="Arial Nova" w:cs="Arial"/>
          <w:color w:val="020202"/>
        </w:rPr>
        <w:t xml:space="preserve"> Jasmin</w:t>
      </w:r>
      <w:r w:rsidR="002F5E98" w:rsidRPr="00DA6EDD">
        <w:rPr>
          <w:rFonts w:ascii="Arial Nova" w:eastAsia="Times New Roman" w:hAnsi="Arial Nova" w:cs="Arial"/>
          <w:color w:val="020202"/>
        </w:rPr>
        <w:t xml:space="preserve"> Gracia, Jaime Yepes, plus </w:t>
      </w:r>
      <w:r w:rsidR="005370C0" w:rsidRPr="00DA6EDD">
        <w:rPr>
          <w:rFonts w:ascii="Arial Nova" w:eastAsia="Times New Roman" w:hAnsi="Arial Nova" w:cs="Arial"/>
          <w:color w:val="020202"/>
        </w:rPr>
        <w:t xml:space="preserve">Ann Marie </w:t>
      </w:r>
      <w:proofErr w:type="spellStart"/>
      <w:r w:rsidR="005370C0" w:rsidRPr="00DA6EDD">
        <w:rPr>
          <w:rFonts w:ascii="Arial Nova" w:eastAsia="Times New Roman" w:hAnsi="Arial Nova" w:cs="Arial"/>
          <w:color w:val="020202"/>
        </w:rPr>
        <w:t>Biz</w:t>
      </w:r>
      <w:r w:rsidR="00AE7CD5" w:rsidRPr="00DA6EDD">
        <w:rPr>
          <w:rFonts w:ascii="Arial Nova" w:eastAsia="Times New Roman" w:hAnsi="Arial Nova" w:cs="Arial"/>
          <w:color w:val="020202"/>
        </w:rPr>
        <w:t>arretty</w:t>
      </w:r>
      <w:proofErr w:type="spellEnd"/>
      <w:r w:rsidR="005370C0" w:rsidRPr="00DA6EDD">
        <w:rPr>
          <w:rFonts w:ascii="Arial Nova" w:eastAsia="Times New Roman" w:hAnsi="Arial Nova" w:cs="Arial"/>
          <w:color w:val="020202"/>
        </w:rPr>
        <w:t xml:space="preserve"> Cash, </w:t>
      </w:r>
      <w:r w:rsidR="00426EF0" w:rsidRPr="00DA6EDD">
        <w:rPr>
          <w:rFonts w:ascii="Arial Nova" w:eastAsia="Times New Roman" w:hAnsi="Arial Nova" w:cs="Arial"/>
          <w:color w:val="020202"/>
        </w:rPr>
        <w:t>our Amigo</w:t>
      </w:r>
      <w:r w:rsidR="007B2B82" w:rsidRPr="00DA6EDD">
        <w:rPr>
          <w:rFonts w:ascii="Arial Nova" w:eastAsia="Times New Roman" w:hAnsi="Arial Nova" w:cs="Arial"/>
          <w:color w:val="020202"/>
        </w:rPr>
        <w:t xml:space="preserve"> </w:t>
      </w:r>
      <w:r w:rsidR="00DA6EDD" w:rsidRPr="00DA6EDD">
        <w:rPr>
          <w:rFonts w:ascii="Arial Nova" w:eastAsia="Times New Roman" w:hAnsi="Arial Nova" w:cs="Arial"/>
          <w:color w:val="020202"/>
        </w:rPr>
        <w:t>awards</w:t>
      </w:r>
      <w:r w:rsidR="00DA6EDD">
        <w:rPr>
          <w:rFonts w:ascii="Arial Nova" w:eastAsia="Times New Roman" w:hAnsi="Arial Nova" w:cs="Arial"/>
          <w:color w:val="020202"/>
        </w:rPr>
        <w:t>:</w:t>
      </w:r>
      <w:r w:rsidR="00426EF0" w:rsidRPr="00DA6EDD">
        <w:rPr>
          <w:rFonts w:ascii="Arial Nova" w:eastAsia="Times New Roman" w:hAnsi="Arial Nova" w:cs="Arial"/>
          <w:color w:val="020202"/>
        </w:rPr>
        <w:t xml:space="preserve"> Jennifer </w:t>
      </w:r>
      <w:proofErr w:type="spellStart"/>
      <w:r w:rsidR="00426EF0" w:rsidRPr="00DA6EDD">
        <w:rPr>
          <w:rFonts w:ascii="Arial Nova" w:eastAsia="Times New Roman" w:hAnsi="Arial Nova" w:cs="Arial"/>
          <w:color w:val="020202"/>
        </w:rPr>
        <w:t>Mallan</w:t>
      </w:r>
      <w:proofErr w:type="spellEnd"/>
      <w:r w:rsidR="00426EF0" w:rsidRPr="00DA6EDD">
        <w:rPr>
          <w:rFonts w:ascii="Arial Nova" w:eastAsia="Times New Roman" w:hAnsi="Arial Nova" w:cs="Arial"/>
          <w:color w:val="020202"/>
        </w:rPr>
        <w:t xml:space="preserve"> from Come Home with Jen and Chef Gaston Merideth.</w:t>
      </w:r>
    </w:p>
    <w:p w14:paraId="6499DDA5" w14:textId="16A79B4B" w:rsidR="00E6288F" w:rsidRPr="00DA6EDD" w:rsidRDefault="00E6288F" w:rsidP="005E2B08">
      <w:pPr>
        <w:shd w:val="clear" w:color="auto" w:fill="FFFFFF"/>
        <w:spacing w:after="0"/>
        <w:ind w:left="-180"/>
        <w:rPr>
          <w:rFonts w:ascii="Arial Nova" w:eastAsia="Times New Roman" w:hAnsi="Arial Nova" w:cs="Arial"/>
          <w:b/>
          <w:bCs/>
          <w:color w:val="020202"/>
        </w:rPr>
      </w:pPr>
    </w:p>
    <w:p w14:paraId="10DBE423" w14:textId="7C3922F2" w:rsidR="005E2B08" w:rsidRDefault="009937F0" w:rsidP="005E2B08">
      <w:pPr>
        <w:shd w:val="clear" w:color="auto" w:fill="FFFFFF"/>
        <w:spacing w:after="0"/>
        <w:ind w:left="-180"/>
        <w:rPr>
          <w:rFonts w:ascii="Arial Nova" w:hAnsi="Arial Nova" w:cs="Arial"/>
          <w:b/>
          <w:bCs/>
          <w:color w:val="050505"/>
        </w:rPr>
      </w:pPr>
      <w:r w:rsidRPr="004043C8">
        <w:rPr>
          <w:rFonts w:ascii="Arial Nova" w:eastAsia="Times New Roman" w:hAnsi="Arial Nova" w:cs="Arial"/>
          <w:b/>
          <w:bCs/>
          <w:color w:val="020202"/>
        </w:rPr>
        <w:t xml:space="preserve">Top </w:t>
      </w:r>
      <w:r w:rsidR="0038424B">
        <w:rPr>
          <w:rFonts w:ascii="Arial Nova" w:eastAsia="Times New Roman" w:hAnsi="Arial Nova" w:cs="Arial"/>
          <w:b/>
          <w:bCs/>
          <w:color w:val="020202"/>
        </w:rPr>
        <w:t xml:space="preserve">Latino </w:t>
      </w:r>
      <w:r w:rsidRPr="004043C8">
        <w:rPr>
          <w:rFonts w:ascii="Arial Nova" w:eastAsia="Times New Roman" w:hAnsi="Arial Nova" w:cs="Arial"/>
          <w:b/>
          <w:bCs/>
          <w:color w:val="020202"/>
        </w:rPr>
        <w:t>Chef</w:t>
      </w:r>
      <w:r w:rsidR="0038424B">
        <w:rPr>
          <w:rFonts w:ascii="Arial Nova" w:eastAsia="Times New Roman" w:hAnsi="Arial Nova" w:cs="Arial"/>
          <w:b/>
          <w:bCs/>
          <w:color w:val="020202"/>
        </w:rPr>
        <w:t xml:space="preserve"> Contest, presented by Zephyrhills Water</w:t>
      </w:r>
      <w:r w:rsidRPr="004043C8">
        <w:rPr>
          <w:rFonts w:ascii="Arial Nova" w:eastAsia="Times New Roman" w:hAnsi="Arial Nova" w:cs="Arial"/>
          <w:b/>
          <w:bCs/>
          <w:color w:val="020202"/>
        </w:rPr>
        <w:t>:</w:t>
      </w:r>
      <w:r w:rsidRPr="004043C8">
        <w:rPr>
          <w:rFonts w:ascii="Arial Nova" w:eastAsia="Times New Roman" w:hAnsi="Arial Nova" w:cs="Arial"/>
          <w:color w:val="020202"/>
        </w:rPr>
        <w:t xml:space="preserve"> Latino Dish Contest </w:t>
      </w:r>
      <w:r w:rsidR="005431B8" w:rsidRPr="004043C8">
        <w:rPr>
          <w:rFonts w:ascii="Arial Nova" w:eastAsia="Times New Roman" w:hAnsi="Arial Nova" w:cs="Arial"/>
          <w:color w:val="020202"/>
        </w:rPr>
        <w:t>Features</w:t>
      </w:r>
      <w:r w:rsidRPr="004043C8">
        <w:rPr>
          <w:rFonts w:ascii="Arial Nova" w:eastAsia="Times New Roman" w:hAnsi="Arial Nova" w:cs="Arial"/>
          <w:color w:val="020202"/>
        </w:rPr>
        <w:t xml:space="preserve"> Top Chef Latino Dish -Professional contest to see who makes the BEST Latino Dishes in </w:t>
      </w:r>
      <w:r w:rsidR="005431B8" w:rsidRPr="004043C8">
        <w:rPr>
          <w:rFonts w:ascii="Arial Nova" w:eastAsia="Times New Roman" w:hAnsi="Arial Nova" w:cs="Arial"/>
          <w:color w:val="020202"/>
        </w:rPr>
        <w:t>Tampa Bay!</w:t>
      </w:r>
      <w:r w:rsidRPr="004043C8">
        <w:rPr>
          <w:rFonts w:ascii="Arial Nova" w:eastAsia="Times New Roman" w:hAnsi="Arial Nova" w:cs="Arial"/>
          <w:color w:val="020202"/>
        </w:rPr>
        <w:t xml:space="preserve"> </w:t>
      </w:r>
      <w:r w:rsidR="005E2B08" w:rsidRPr="005E2B08">
        <w:rPr>
          <w:rFonts w:ascii="Arial Nova" w:hAnsi="Arial Nova" w:cs="Arial"/>
          <w:b/>
          <w:bCs/>
          <w:color w:val="050505"/>
        </w:rPr>
        <w:t xml:space="preserve">Contestants </w:t>
      </w:r>
      <w:proofErr w:type="gramStart"/>
      <w:r w:rsidR="005E2B08" w:rsidRPr="005E2B08">
        <w:rPr>
          <w:rFonts w:ascii="Arial Nova" w:hAnsi="Arial Nova" w:cs="Arial"/>
          <w:b/>
          <w:bCs/>
          <w:color w:val="050505"/>
        </w:rPr>
        <w:t>include:</w:t>
      </w:r>
      <w:proofErr w:type="gramEnd"/>
      <w:r w:rsidR="005E2B08" w:rsidRPr="005E2B08">
        <w:rPr>
          <w:rFonts w:ascii="Arial Nova" w:hAnsi="Arial Nova" w:cs="Arial"/>
          <w:b/>
          <w:bCs/>
          <w:color w:val="050505"/>
        </w:rPr>
        <w:t xml:space="preserve"> Empanadas, Paella and MORE! </w:t>
      </w:r>
    </w:p>
    <w:p w14:paraId="5C847D65" w14:textId="77777777" w:rsidR="006269F2" w:rsidRDefault="006269F2" w:rsidP="005E2B08">
      <w:pPr>
        <w:shd w:val="clear" w:color="auto" w:fill="FFFFFF"/>
        <w:spacing w:after="0"/>
        <w:ind w:left="-180"/>
        <w:rPr>
          <w:rFonts w:ascii="Arial Nova" w:hAnsi="Arial Nova" w:cs="Arial"/>
          <w:b/>
          <w:bCs/>
          <w:color w:val="050505"/>
        </w:rPr>
      </w:pPr>
    </w:p>
    <w:p w14:paraId="5389FE00" w14:textId="3B1A4493" w:rsidR="006269F2" w:rsidRPr="005E2B08" w:rsidRDefault="006269F2" w:rsidP="005E2B08">
      <w:pPr>
        <w:shd w:val="clear" w:color="auto" w:fill="FFFFFF"/>
        <w:spacing w:after="0"/>
        <w:ind w:left="-180"/>
        <w:rPr>
          <w:rFonts w:ascii="Arial Nova" w:hAnsi="Arial Nova" w:cs="Arial"/>
          <w:b/>
          <w:bCs/>
          <w:color w:val="050505"/>
        </w:rPr>
      </w:pPr>
      <w:r w:rsidRPr="00CC35BF">
        <w:rPr>
          <w:rFonts w:ascii="Arial Nova" w:hAnsi="Arial Nova" w:cs="Arial"/>
          <w:b/>
          <w:bCs/>
          <w:color w:val="050505"/>
          <w:highlight w:val="yellow"/>
        </w:rPr>
        <w:t xml:space="preserve">This is also the first year where we will be giving out CASH PRIZES for the TOP WINNERS in all 4 Categories – PLUS in addition to receiving the CASH prize of $1,000 for First Prize, </w:t>
      </w:r>
      <w:r w:rsidR="009F6624" w:rsidRPr="00CC35BF">
        <w:rPr>
          <w:rFonts w:ascii="Arial Nova" w:hAnsi="Arial Nova" w:cs="Arial"/>
          <w:b/>
          <w:bCs/>
          <w:color w:val="050505"/>
          <w:highlight w:val="yellow"/>
        </w:rPr>
        <w:t xml:space="preserve">and $750, $500, and $500 for subsequent winners – but our presenting sponsor of the Top Latino Chef Contest </w:t>
      </w:r>
      <w:r w:rsidR="00C55711" w:rsidRPr="00CC35BF">
        <w:rPr>
          <w:rFonts w:ascii="Arial Nova" w:hAnsi="Arial Nova" w:cs="Arial"/>
          <w:b/>
          <w:bCs/>
          <w:color w:val="050505"/>
          <w:highlight w:val="yellow"/>
        </w:rPr>
        <w:t>–</w:t>
      </w:r>
      <w:r w:rsidR="009F6624" w:rsidRPr="00CC35BF">
        <w:rPr>
          <w:rFonts w:ascii="Arial Nova" w:hAnsi="Arial Nova" w:cs="Arial"/>
          <w:b/>
          <w:bCs/>
          <w:color w:val="050505"/>
          <w:highlight w:val="yellow"/>
        </w:rPr>
        <w:t xml:space="preserve"> </w:t>
      </w:r>
      <w:r w:rsidR="00C55711" w:rsidRPr="00CC35BF">
        <w:rPr>
          <w:rFonts w:ascii="Arial Nova" w:hAnsi="Arial Nova" w:cs="Arial"/>
          <w:b/>
          <w:bCs/>
          <w:color w:val="050505"/>
          <w:highlight w:val="yellow"/>
        </w:rPr>
        <w:t xml:space="preserve">Zephyrhills Water will be </w:t>
      </w:r>
      <w:r w:rsidR="001E6C27" w:rsidRPr="00CC35BF">
        <w:rPr>
          <w:rFonts w:ascii="Arial Nova" w:hAnsi="Arial Nova" w:cs="Arial"/>
          <w:b/>
          <w:bCs/>
          <w:color w:val="050505"/>
          <w:highlight w:val="yellow"/>
        </w:rPr>
        <w:t xml:space="preserve">donating </w:t>
      </w:r>
      <w:r w:rsidR="00C55711" w:rsidRPr="00CC35BF">
        <w:rPr>
          <w:rFonts w:ascii="Arial Nova" w:hAnsi="Arial Nova" w:cs="Arial"/>
          <w:b/>
          <w:bCs/>
          <w:color w:val="050505"/>
          <w:highlight w:val="yellow"/>
        </w:rPr>
        <w:t>out a</w:t>
      </w:r>
      <w:r w:rsidR="001E6C27" w:rsidRPr="00CC35BF">
        <w:rPr>
          <w:rFonts w:ascii="Arial Nova" w:hAnsi="Arial Nova" w:cs="Arial"/>
          <w:b/>
          <w:bCs/>
          <w:color w:val="050505"/>
          <w:highlight w:val="yellow"/>
        </w:rPr>
        <w:t>n additional</w:t>
      </w:r>
      <w:r w:rsidR="00C55711" w:rsidRPr="00CC35BF">
        <w:rPr>
          <w:rFonts w:ascii="Arial Nova" w:hAnsi="Arial Nova" w:cs="Arial"/>
          <w:b/>
          <w:bCs/>
          <w:color w:val="050505"/>
          <w:highlight w:val="yellow"/>
        </w:rPr>
        <w:t xml:space="preserve"> $1,000 Check </w:t>
      </w:r>
      <w:r w:rsidR="001E6C27" w:rsidRPr="00CC35BF">
        <w:rPr>
          <w:rFonts w:ascii="Arial Nova" w:hAnsi="Arial Nova" w:cs="Arial"/>
          <w:b/>
          <w:bCs/>
          <w:color w:val="050505"/>
          <w:highlight w:val="yellow"/>
        </w:rPr>
        <w:t>in the name of each of the winners -to the winners choice of non-profits!</w:t>
      </w:r>
    </w:p>
    <w:p w14:paraId="12E4CB20" w14:textId="5ECBC464" w:rsidR="009937F0" w:rsidRPr="004043C8" w:rsidRDefault="009937F0" w:rsidP="00A0112A">
      <w:pPr>
        <w:shd w:val="clear" w:color="auto" w:fill="FBFBFB"/>
        <w:spacing w:after="0" w:line="240" w:lineRule="auto"/>
        <w:ind w:left="-180"/>
        <w:rPr>
          <w:rFonts w:ascii="Arial Nova" w:eastAsia="Times New Roman" w:hAnsi="Arial Nova" w:cs="Arial"/>
          <w:color w:val="020202"/>
        </w:rPr>
      </w:pPr>
    </w:p>
    <w:p w14:paraId="3F5425E2" w14:textId="35883172" w:rsidR="0088414B" w:rsidRPr="005431B8" w:rsidRDefault="0088414B" w:rsidP="00A0112A">
      <w:pPr>
        <w:spacing w:after="0"/>
        <w:ind w:left="-180"/>
        <w:rPr>
          <w:rFonts w:ascii="Amasis MT Pro" w:hAnsi="Amasis MT Pro" w:cs="Arial"/>
        </w:rPr>
      </w:pPr>
      <w:r w:rsidRPr="005431B8">
        <w:rPr>
          <w:rFonts w:ascii="Amasis MT Pro" w:eastAsia="Times New Roman" w:hAnsi="Amasis MT Pro" w:cs="Arial"/>
          <w:b/>
          <w:bCs/>
        </w:rPr>
        <w:t>Sponsors Recognized at the Event:</w:t>
      </w:r>
      <w:r w:rsidRPr="005431B8">
        <w:rPr>
          <w:rFonts w:ascii="Amasis MT Pro" w:eastAsia="Times New Roman" w:hAnsi="Amasis MT Pro" w:cs="Arial"/>
        </w:rPr>
        <w:t xml:space="preserve"> </w:t>
      </w:r>
      <w:r w:rsidRPr="005431B8">
        <w:rPr>
          <w:rFonts w:ascii="Amasis MT Pro" w:hAnsi="Amasis MT Pro" w:cs="Arial"/>
        </w:rPr>
        <w:t xml:space="preserve">FORD Motor Company; </w:t>
      </w:r>
      <w:r w:rsidR="004F4D47">
        <w:rPr>
          <w:rFonts w:ascii="Amasis MT Pro" w:hAnsi="Amasis MT Pro" w:cs="Arial"/>
        </w:rPr>
        <w:t>HRFCC,</w:t>
      </w:r>
      <w:r w:rsidR="00EF56F4">
        <w:rPr>
          <w:rFonts w:ascii="Amasis MT Pro" w:hAnsi="Amasis MT Pro" w:cs="Arial"/>
        </w:rPr>
        <w:t xml:space="preserve"> </w:t>
      </w:r>
      <w:r w:rsidR="0038424B">
        <w:rPr>
          <w:rFonts w:ascii="Amasis MT Pro" w:hAnsi="Amasis MT Pro" w:cs="Arial"/>
        </w:rPr>
        <w:t xml:space="preserve">VISIT TAMPA BAY, Zephyrhills Water, </w:t>
      </w:r>
      <w:r w:rsidR="00EF56F4">
        <w:rPr>
          <w:rFonts w:ascii="Amasis MT Pro" w:hAnsi="Amasis MT Pro" w:cs="Arial"/>
        </w:rPr>
        <w:t xml:space="preserve">CENTRO TAMPA, </w:t>
      </w:r>
      <w:r w:rsidR="00A503D5">
        <w:rPr>
          <w:rFonts w:ascii="Amasis MT Pro" w:hAnsi="Amasis MT Pro" w:cs="Arial"/>
        </w:rPr>
        <w:t xml:space="preserve">Maxima 925FM, </w:t>
      </w:r>
      <w:r w:rsidR="0038424B">
        <w:rPr>
          <w:rFonts w:ascii="Amasis MT Pro" w:hAnsi="Amasis MT Pro" w:cs="Arial"/>
        </w:rPr>
        <w:t xml:space="preserve">Florida Blue, VIZA Law, </w:t>
      </w:r>
      <w:r w:rsidR="0038424B" w:rsidRPr="0038424B">
        <w:rPr>
          <w:rFonts w:ascii="Amasis MT Pro" w:hAnsi="Amasis MT Pro" w:cs="Arial"/>
        </w:rPr>
        <w:t xml:space="preserve">ESTRELLA TV, MORE TV, </w:t>
      </w:r>
      <w:r w:rsidRPr="005431B8">
        <w:rPr>
          <w:rFonts w:ascii="Amasis MT Pro" w:hAnsi="Amasis MT Pro" w:cs="Arial"/>
        </w:rPr>
        <w:t>La Teresita Restaurant; Latin Times Magazine; Vaya DJ</w:t>
      </w:r>
      <w:r w:rsidR="003B5154" w:rsidRPr="005431B8">
        <w:rPr>
          <w:rFonts w:ascii="Amasis MT Pro" w:hAnsi="Amasis MT Pro" w:cs="Arial"/>
        </w:rPr>
        <w:t>.</w:t>
      </w:r>
      <w:r w:rsidRPr="005431B8">
        <w:rPr>
          <w:rFonts w:ascii="Amasis MT Pro" w:hAnsi="Amasis MT Pro" w:cs="Arial"/>
        </w:rPr>
        <w:t xml:space="preserve"> </w:t>
      </w:r>
      <w:r w:rsidR="00C55B9F" w:rsidRPr="005431B8">
        <w:rPr>
          <w:rFonts w:ascii="Amasis MT Pro" w:hAnsi="Amasis MT Pro" w:cs="Arial"/>
        </w:rPr>
        <w:t xml:space="preserve">  </w:t>
      </w:r>
    </w:p>
    <w:p w14:paraId="2ABC0E66" w14:textId="5144A651" w:rsidR="00201715" w:rsidRPr="005431B8" w:rsidRDefault="00201715" w:rsidP="00A0112A">
      <w:pPr>
        <w:spacing w:after="0"/>
        <w:ind w:left="-180"/>
        <w:rPr>
          <w:rFonts w:ascii="Amasis MT Pro" w:hAnsi="Amasis MT Pro" w:cs="Arial"/>
        </w:rPr>
      </w:pPr>
    </w:p>
    <w:p w14:paraId="7E7A1F3B" w14:textId="27C5CD39" w:rsidR="00C55B9F" w:rsidRPr="005431B8" w:rsidRDefault="00201715" w:rsidP="00A0112A">
      <w:pPr>
        <w:shd w:val="clear" w:color="auto" w:fill="FFFFFF"/>
        <w:spacing w:after="0"/>
        <w:ind w:left="-180"/>
        <w:rPr>
          <w:rFonts w:ascii="Amasis MT Pro" w:eastAsia="Times New Roman" w:hAnsi="Amasis MT Pro" w:cs="Arial"/>
          <w:color w:val="020202"/>
        </w:rPr>
      </w:pPr>
      <w:r w:rsidRPr="005431B8">
        <w:rPr>
          <w:rFonts w:ascii="Amasis MT Pro" w:hAnsi="Amasis MT Pro" w:cs="Arial"/>
          <w:b/>
          <w:bCs/>
        </w:rPr>
        <w:t>Hashtags:</w:t>
      </w:r>
      <w:r w:rsidRPr="005431B8">
        <w:rPr>
          <w:rFonts w:ascii="Amasis MT Pro" w:hAnsi="Amasis MT Pro" w:cs="Arial"/>
        </w:rPr>
        <w:t xml:space="preserve"> #</w:t>
      </w:r>
      <w:r w:rsidR="006B40E2" w:rsidRPr="005431B8">
        <w:rPr>
          <w:rFonts w:ascii="Amasis MT Pro" w:hAnsi="Amasis MT Pro" w:cs="Arial"/>
        </w:rPr>
        <w:t>ConnectFord</w:t>
      </w:r>
      <w:r w:rsidRPr="005431B8">
        <w:rPr>
          <w:rFonts w:ascii="Amasis MT Pro" w:hAnsi="Amasis MT Pro" w:cs="Arial"/>
        </w:rPr>
        <w:t xml:space="preserve"> #</w:t>
      </w:r>
      <w:r w:rsidR="00C557C4" w:rsidRPr="005431B8">
        <w:rPr>
          <w:rFonts w:ascii="Amasis MT Pro" w:hAnsi="Amasis MT Pro" w:cs="Arial"/>
        </w:rPr>
        <w:t>HispanicHeritageMonth</w:t>
      </w:r>
      <w:r w:rsidRPr="005431B8">
        <w:rPr>
          <w:rFonts w:ascii="Amasis MT Pro" w:hAnsi="Amasis MT Pro" w:cs="Arial"/>
        </w:rPr>
        <w:t xml:space="preserve"> #</w:t>
      </w:r>
      <w:r w:rsidR="00A0112A">
        <w:rPr>
          <w:rFonts w:ascii="Amasis MT Pro" w:hAnsi="Amasis MT Pro" w:cs="Arial"/>
        </w:rPr>
        <w:t>YborCity</w:t>
      </w:r>
      <w:r w:rsidRPr="005431B8">
        <w:rPr>
          <w:rFonts w:ascii="Amasis MT Pro" w:hAnsi="Amasis MT Pro" w:cs="Arial"/>
        </w:rPr>
        <w:t xml:space="preserve"> #TASTEOFLATINO #Empanadas</w:t>
      </w:r>
      <w:r w:rsidR="00A0112A">
        <w:rPr>
          <w:rFonts w:ascii="Amasis MT Pro" w:hAnsi="Amasis MT Pro" w:cs="Arial"/>
        </w:rPr>
        <w:t xml:space="preserve"> #CubanSandwich</w:t>
      </w:r>
      <w:r w:rsidR="00A503D5">
        <w:rPr>
          <w:rFonts w:ascii="Amasis MT Pro" w:hAnsi="Amasis MT Pro" w:cs="Arial"/>
        </w:rPr>
        <w:t xml:space="preserve"> </w:t>
      </w:r>
      <w:r w:rsidR="00C55B9F" w:rsidRPr="005431B8">
        <w:rPr>
          <w:rFonts w:ascii="Amasis MT Pro" w:eastAsia="Times New Roman" w:hAnsi="Amasis MT Pro" w:cs="Arial"/>
        </w:rPr>
        <w:t>#######</w:t>
      </w:r>
      <w:proofErr w:type="gramStart"/>
      <w:r w:rsidR="00C55B9F" w:rsidRPr="005431B8">
        <w:rPr>
          <w:rFonts w:ascii="Amasis MT Pro" w:eastAsia="Times New Roman" w:hAnsi="Amasis MT Pro" w:cs="Arial"/>
        </w:rPr>
        <w:t>#</w:t>
      </w:r>
      <w:r w:rsidR="0038424B">
        <w:rPr>
          <w:rFonts w:ascii="Amasis MT Pro" w:eastAsia="Times New Roman" w:hAnsi="Amasis MT Pro" w:cs="Arial"/>
        </w:rPr>
        <w:t xml:space="preserve">  More</w:t>
      </w:r>
      <w:proofErr w:type="gramEnd"/>
      <w:r w:rsidR="0038424B">
        <w:rPr>
          <w:rFonts w:ascii="Amasis MT Pro" w:eastAsia="Times New Roman" w:hAnsi="Amasis MT Pro" w:cs="Arial"/>
        </w:rPr>
        <w:t xml:space="preserve"> info at: </w:t>
      </w:r>
      <w:hyperlink r:id="rId9" w:history="1">
        <w:r w:rsidR="0038424B" w:rsidRPr="00F44297">
          <w:rPr>
            <w:rStyle w:val="Hyperlink"/>
            <w:rFonts w:ascii="Amasis MT Pro" w:eastAsia="Times New Roman" w:hAnsi="Amasis MT Pro" w:cs="Arial"/>
          </w:rPr>
          <w:t>www.TasteOfLatino.com</w:t>
        </w:r>
      </w:hyperlink>
      <w:r w:rsidR="0038424B">
        <w:rPr>
          <w:rFonts w:ascii="Amasis MT Pro" w:eastAsia="Times New Roman" w:hAnsi="Amasis MT Pro" w:cs="Arial"/>
        </w:rPr>
        <w:t xml:space="preserve"> </w:t>
      </w:r>
    </w:p>
    <w:sectPr w:rsidR="00C55B9F" w:rsidRPr="005431B8" w:rsidSect="00B6217D">
      <w:pgSz w:w="12240" w:h="15840"/>
      <w:pgMar w:top="360" w:right="540" w:bottom="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oper">
    <w:altName w:val="Cooper Black"/>
    <w:panose1 w:val="00000000000000000000"/>
    <w:charset w:val="00"/>
    <w:family w:val="roman"/>
    <w:notTrueType/>
    <w:pitch w:val="default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Acuta Book">
    <w:panose1 w:val="020A0503050306080002"/>
    <w:charset w:val="00"/>
    <w:family w:val="roman"/>
    <w:notTrueType/>
    <w:pitch w:val="variable"/>
    <w:sig w:usb0="A00000EF" w:usb1="4000204B" w:usb2="00000000" w:usb3="00000000" w:csb0="00000093" w:csb1="00000000"/>
  </w:font>
  <w:font w:name="Amasis MT Pro">
    <w:charset w:val="00"/>
    <w:family w:val="roman"/>
    <w:pitch w:val="variable"/>
    <w:sig w:usb0="A00000AF" w:usb1="4000205B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1542D"/>
    <w:multiLevelType w:val="hybridMultilevel"/>
    <w:tmpl w:val="988A7C4A"/>
    <w:lvl w:ilvl="0" w:tplc="41941AE8">
      <w:numFmt w:val="bullet"/>
      <w:lvlText w:val="-"/>
      <w:lvlJc w:val="left"/>
      <w:pPr>
        <w:ind w:left="72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7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32" w:hanging="360"/>
      </w:pPr>
      <w:rPr>
        <w:rFonts w:ascii="Wingdings" w:hAnsi="Wingdings" w:hint="default"/>
      </w:rPr>
    </w:lvl>
  </w:abstractNum>
  <w:abstractNum w:abstractNumId="1" w15:restartNumberingAfterBreak="0">
    <w:nsid w:val="28295734"/>
    <w:multiLevelType w:val="hybridMultilevel"/>
    <w:tmpl w:val="D7FC66E2"/>
    <w:lvl w:ilvl="0" w:tplc="37587D98">
      <w:numFmt w:val="bullet"/>
      <w:lvlText w:val="-"/>
      <w:lvlJc w:val="left"/>
      <w:pPr>
        <w:ind w:left="9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CA92F4E"/>
    <w:multiLevelType w:val="hybridMultilevel"/>
    <w:tmpl w:val="D03C2A30"/>
    <w:lvl w:ilvl="0" w:tplc="FA182BFC">
      <w:numFmt w:val="bullet"/>
      <w:lvlText w:val="-"/>
      <w:lvlJc w:val="left"/>
      <w:pPr>
        <w:ind w:left="9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cs="Wingdings" w:hint="default"/>
      </w:rPr>
    </w:lvl>
  </w:abstractNum>
  <w:num w:numId="1" w16cid:durableId="734278318">
    <w:abstractNumId w:val="1"/>
  </w:num>
  <w:num w:numId="2" w16cid:durableId="334386273">
    <w:abstractNumId w:val="2"/>
  </w:num>
  <w:num w:numId="3" w16cid:durableId="2117943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MrU0Njc1sDAwMDJX0lEKTi0uzszPAykwrAUAd9aKLywAAAA="/>
  </w:docVars>
  <w:rsids>
    <w:rsidRoot w:val="005D7612"/>
    <w:rsid w:val="00015DD1"/>
    <w:rsid w:val="00071503"/>
    <w:rsid w:val="0008287B"/>
    <w:rsid w:val="00097CB5"/>
    <w:rsid w:val="000C6AB7"/>
    <w:rsid w:val="000F2D27"/>
    <w:rsid w:val="000F793F"/>
    <w:rsid w:val="001038DE"/>
    <w:rsid w:val="00112B5B"/>
    <w:rsid w:val="001825AA"/>
    <w:rsid w:val="001828A4"/>
    <w:rsid w:val="001A2328"/>
    <w:rsid w:val="001B4AF3"/>
    <w:rsid w:val="001E6C27"/>
    <w:rsid w:val="00201715"/>
    <w:rsid w:val="00206EB1"/>
    <w:rsid w:val="00234823"/>
    <w:rsid w:val="00243E46"/>
    <w:rsid w:val="00244CB8"/>
    <w:rsid w:val="00252657"/>
    <w:rsid w:val="00254A72"/>
    <w:rsid w:val="00260C12"/>
    <w:rsid w:val="002A39D3"/>
    <w:rsid w:val="002F5E98"/>
    <w:rsid w:val="00312FD7"/>
    <w:rsid w:val="00317C24"/>
    <w:rsid w:val="00326BA1"/>
    <w:rsid w:val="0036098C"/>
    <w:rsid w:val="0038424B"/>
    <w:rsid w:val="00397074"/>
    <w:rsid w:val="003A5035"/>
    <w:rsid w:val="003B0657"/>
    <w:rsid w:val="003B5154"/>
    <w:rsid w:val="003C0261"/>
    <w:rsid w:val="003E53EB"/>
    <w:rsid w:val="003E667F"/>
    <w:rsid w:val="003F6464"/>
    <w:rsid w:val="004043C8"/>
    <w:rsid w:val="00414340"/>
    <w:rsid w:val="00426DBC"/>
    <w:rsid w:val="00426EF0"/>
    <w:rsid w:val="004346FB"/>
    <w:rsid w:val="00437172"/>
    <w:rsid w:val="004B15F6"/>
    <w:rsid w:val="004E677E"/>
    <w:rsid w:val="004F4B72"/>
    <w:rsid w:val="004F4D47"/>
    <w:rsid w:val="00506C80"/>
    <w:rsid w:val="00523434"/>
    <w:rsid w:val="00526A77"/>
    <w:rsid w:val="005370C0"/>
    <w:rsid w:val="005431B8"/>
    <w:rsid w:val="0055004A"/>
    <w:rsid w:val="0057774F"/>
    <w:rsid w:val="005C5817"/>
    <w:rsid w:val="005D7612"/>
    <w:rsid w:val="005E177D"/>
    <w:rsid w:val="005E2B08"/>
    <w:rsid w:val="005F5B64"/>
    <w:rsid w:val="006033EB"/>
    <w:rsid w:val="006269F2"/>
    <w:rsid w:val="00634D46"/>
    <w:rsid w:val="00635139"/>
    <w:rsid w:val="00642EE4"/>
    <w:rsid w:val="00663365"/>
    <w:rsid w:val="00665C65"/>
    <w:rsid w:val="006B03E2"/>
    <w:rsid w:val="006B40E2"/>
    <w:rsid w:val="006C2793"/>
    <w:rsid w:val="006D0898"/>
    <w:rsid w:val="007027FE"/>
    <w:rsid w:val="00707467"/>
    <w:rsid w:val="0074583A"/>
    <w:rsid w:val="0075658A"/>
    <w:rsid w:val="00786BE4"/>
    <w:rsid w:val="0079446E"/>
    <w:rsid w:val="007B2B82"/>
    <w:rsid w:val="007C57DB"/>
    <w:rsid w:val="007E24DE"/>
    <w:rsid w:val="008453A6"/>
    <w:rsid w:val="0088414B"/>
    <w:rsid w:val="00884E0E"/>
    <w:rsid w:val="00885CA6"/>
    <w:rsid w:val="00901CF1"/>
    <w:rsid w:val="0090314B"/>
    <w:rsid w:val="00917741"/>
    <w:rsid w:val="00950AF1"/>
    <w:rsid w:val="009807DE"/>
    <w:rsid w:val="009870CA"/>
    <w:rsid w:val="009937F0"/>
    <w:rsid w:val="009C4EB6"/>
    <w:rsid w:val="009F6624"/>
    <w:rsid w:val="009F6DAB"/>
    <w:rsid w:val="00A0112A"/>
    <w:rsid w:val="00A11EC2"/>
    <w:rsid w:val="00A503D5"/>
    <w:rsid w:val="00A97326"/>
    <w:rsid w:val="00AE04F7"/>
    <w:rsid w:val="00AE360F"/>
    <w:rsid w:val="00AE7CD5"/>
    <w:rsid w:val="00AF65C1"/>
    <w:rsid w:val="00B1318E"/>
    <w:rsid w:val="00B6217D"/>
    <w:rsid w:val="00B77861"/>
    <w:rsid w:val="00B8109D"/>
    <w:rsid w:val="00BD2E9C"/>
    <w:rsid w:val="00C55711"/>
    <w:rsid w:val="00C557C4"/>
    <w:rsid w:val="00C55B9F"/>
    <w:rsid w:val="00C603EC"/>
    <w:rsid w:val="00C710D7"/>
    <w:rsid w:val="00C95CCF"/>
    <w:rsid w:val="00CA175F"/>
    <w:rsid w:val="00CA3257"/>
    <w:rsid w:val="00CC35BF"/>
    <w:rsid w:val="00CC6D03"/>
    <w:rsid w:val="00CD125D"/>
    <w:rsid w:val="00CD7533"/>
    <w:rsid w:val="00D2037A"/>
    <w:rsid w:val="00D51A0A"/>
    <w:rsid w:val="00D636B2"/>
    <w:rsid w:val="00D766A7"/>
    <w:rsid w:val="00D76744"/>
    <w:rsid w:val="00D8184B"/>
    <w:rsid w:val="00D87DF6"/>
    <w:rsid w:val="00DA2995"/>
    <w:rsid w:val="00DA66BA"/>
    <w:rsid w:val="00DA6EDD"/>
    <w:rsid w:val="00DB1BED"/>
    <w:rsid w:val="00DF2794"/>
    <w:rsid w:val="00E462DD"/>
    <w:rsid w:val="00E545F5"/>
    <w:rsid w:val="00E6288F"/>
    <w:rsid w:val="00E6355C"/>
    <w:rsid w:val="00E73112"/>
    <w:rsid w:val="00E95DC5"/>
    <w:rsid w:val="00EC276D"/>
    <w:rsid w:val="00EC7F41"/>
    <w:rsid w:val="00EE70CE"/>
    <w:rsid w:val="00EF01B7"/>
    <w:rsid w:val="00EF56F4"/>
    <w:rsid w:val="00F45AE0"/>
    <w:rsid w:val="00F95671"/>
    <w:rsid w:val="00FA1428"/>
    <w:rsid w:val="00FA365D"/>
    <w:rsid w:val="00FA5D56"/>
    <w:rsid w:val="00FB5BC0"/>
    <w:rsid w:val="00FC4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7BCAE"/>
  <w15:chartTrackingRefBased/>
  <w15:docId w15:val="{78E8C598-C6FD-4330-A1BF-12F39B7A6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0C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0C1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F79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F65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87DF6"/>
    <w:rPr>
      <w:color w:val="954F72" w:themeColor="followedHyperlink"/>
      <w:u w:val="single"/>
    </w:rPr>
  </w:style>
  <w:style w:type="character" w:customStyle="1" w:styleId="rse6dlih">
    <w:name w:val="rse6dlih"/>
    <w:basedOn w:val="DefaultParagraphFont"/>
    <w:rsid w:val="00B810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7276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1803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4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825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3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7603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8655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75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9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4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7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187088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4670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4665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9845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6624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059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7656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59811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2266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965045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854512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17311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84975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76296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87296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4136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12544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33290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5763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42725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97490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83066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12329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291319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68053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11402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52710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703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31412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957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74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9647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338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628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4961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4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TasteOfLatin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2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lie Gonzalez-Padilla</dc:creator>
  <cp:keywords/>
  <dc:description/>
  <cp:lastModifiedBy>Jolie Gonzalez-Padilla</cp:lastModifiedBy>
  <cp:revision>2</cp:revision>
  <cp:lastPrinted>2023-08-07T18:24:00Z</cp:lastPrinted>
  <dcterms:created xsi:type="dcterms:W3CDTF">2023-10-24T13:40:00Z</dcterms:created>
  <dcterms:modified xsi:type="dcterms:W3CDTF">2023-10-24T13:40:00Z</dcterms:modified>
</cp:coreProperties>
</file>